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004998" w14:textId="77777777" w:rsidR="008A7EE2" w:rsidRPr="00A002FE" w:rsidRDefault="006017B6" w:rsidP="006017B6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A002FE">
        <w:rPr>
          <w:rFonts w:ascii="Times New Roman" w:hAnsi="Times New Roman" w:cs="Times New Roman"/>
          <w:b/>
          <w:bCs/>
          <w:sz w:val="32"/>
          <w:szCs w:val="32"/>
        </w:rPr>
        <w:t>CSE 575 Statistical Machine Learning</w:t>
      </w:r>
    </w:p>
    <w:p w14:paraId="403369AD" w14:textId="09686E0B" w:rsidR="006017B6" w:rsidRPr="00A002FE" w:rsidRDefault="008A7EE2" w:rsidP="006017B6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A002FE">
        <w:rPr>
          <w:rFonts w:ascii="Times New Roman" w:hAnsi="Times New Roman" w:cs="Times New Roman"/>
          <w:b/>
          <w:bCs/>
          <w:sz w:val="28"/>
          <w:szCs w:val="28"/>
        </w:rPr>
        <w:t xml:space="preserve">Project Part </w:t>
      </w:r>
      <w:r w:rsidR="00223046">
        <w:rPr>
          <w:rFonts w:ascii="Times New Roman" w:hAnsi="Times New Roman" w:cs="Times New Roman"/>
          <w:b/>
          <w:bCs/>
          <w:sz w:val="28"/>
          <w:szCs w:val="28"/>
        </w:rPr>
        <w:t>3</w:t>
      </w:r>
    </w:p>
    <w:p w14:paraId="7ACFF51F" w14:textId="45AE7971" w:rsidR="00E269E0" w:rsidRPr="00873351" w:rsidRDefault="008900D2" w:rsidP="00873351">
      <w:pPr>
        <w:jc w:val="center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A002FE">
        <w:rPr>
          <w:rFonts w:ascii="Times New Roman" w:hAnsi="Times New Roman" w:cs="Times New Roman"/>
          <w:sz w:val="24"/>
          <w:szCs w:val="24"/>
        </w:rPr>
        <w:t xml:space="preserve">Saianirud Reddy Nellore | </w:t>
      </w:r>
      <w:hyperlink r:id="rId6" w:history="1">
        <w:r w:rsidRPr="00A002FE">
          <w:rPr>
            <w:rStyle w:val="Hyperlink"/>
            <w:rFonts w:ascii="Times New Roman" w:hAnsi="Times New Roman" w:cs="Times New Roman"/>
            <w:sz w:val="24"/>
            <w:szCs w:val="24"/>
          </w:rPr>
          <w:t>snellore@asu.edu</w:t>
        </w:r>
      </w:hyperlink>
      <w:r w:rsidRPr="00A002FE">
        <w:rPr>
          <w:rFonts w:ascii="Times New Roman" w:hAnsi="Times New Roman" w:cs="Times New Roman"/>
          <w:sz w:val="24"/>
          <w:szCs w:val="24"/>
        </w:rPr>
        <w:t xml:space="preserve"> | </w:t>
      </w:r>
      <w:r w:rsidR="004A54DC" w:rsidRPr="00A002FE">
        <w:rPr>
          <w:rFonts w:ascii="Times New Roman" w:hAnsi="Times New Roman" w:cs="Times New Roman"/>
          <w:sz w:val="24"/>
          <w:szCs w:val="24"/>
        </w:rPr>
        <w:t xml:space="preserve">ASU ID: </w:t>
      </w:r>
      <w:r w:rsidR="004A54DC" w:rsidRPr="00A002FE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1219495602</w:t>
      </w:r>
    </w:p>
    <w:p w14:paraId="6FE275B8" w14:textId="77777777" w:rsidR="00EF1DD3" w:rsidRPr="00EF1DD3" w:rsidRDefault="00EF1DD3" w:rsidP="00EF1DD3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4"/>
          <w:szCs w:val="24"/>
        </w:rPr>
      </w:pPr>
    </w:p>
    <w:p w14:paraId="5DCAF519" w14:textId="266F23AD" w:rsidR="00EF1DD3" w:rsidRPr="00FB720D" w:rsidRDefault="00EF1DD3" w:rsidP="00EF1D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F1DD3">
        <w:rPr>
          <w:rFonts w:ascii="Calibri" w:hAnsi="Calibri" w:cs="Calibri"/>
          <w:color w:val="000000"/>
          <w:sz w:val="24"/>
          <w:szCs w:val="24"/>
        </w:rPr>
        <w:t xml:space="preserve"> </w:t>
      </w:r>
    </w:p>
    <w:p w14:paraId="238CA5C7" w14:textId="069C3224" w:rsidR="00873351" w:rsidRPr="003F50E4" w:rsidRDefault="00873351" w:rsidP="00873351">
      <w:pPr>
        <w:jc w:val="both"/>
        <w:rPr>
          <w:rFonts w:ascii="Times New Roman" w:hAnsi="Times New Roman" w:cs="Times New Roman"/>
          <w:sz w:val="24"/>
          <w:szCs w:val="24"/>
        </w:rPr>
      </w:pPr>
      <w:r w:rsidRPr="003F50E4">
        <w:rPr>
          <w:rFonts w:ascii="Times New Roman" w:hAnsi="Times New Roman" w:cs="Times New Roman"/>
          <w:sz w:val="24"/>
          <w:szCs w:val="24"/>
        </w:rPr>
        <w:t xml:space="preserve">The given dataset, </w:t>
      </w:r>
      <w:r w:rsidR="00BE19A2">
        <w:rPr>
          <w:rFonts w:ascii="Times New Roman" w:hAnsi="Times New Roman" w:cs="Times New Roman"/>
          <w:sz w:val="24"/>
          <w:szCs w:val="24"/>
        </w:rPr>
        <w:t>SVHN</w:t>
      </w:r>
      <w:r w:rsidRPr="003F50E4">
        <w:rPr>
          <w:rFonts w:ascii="Times New Roman" w:hAnsi="Times New Roman" w:cs="Times New Roman"/>
          <w:sz w:val="24"/>
          <w:szCs w:val="24"/>
        </w:rPr>
        <w:t>,</w:t>
      </w:r>
      <w:r w:rsidR="00BE19A2">
        <w:rPr>
          <w:rFonts w:ascii="Times New Roman" w:hAnsi="Times New Roman" w:cs="Times New Roman"/>
          <w:sz w:val="24"/>
          <w:szCs w:val="24"/>
        </w:rPr>
        <w:t xml:space="preserve"> consists of images with digits taken from </w:t>
      </w:r>
      <w:r w:rsidR="00230D73">
        <w:rPr>
          <w:rFonts w:ascii="Times New Roman" w:hAnsi="Times New Roman" w:cs="Times New Roman"/>
          <w:sz w:val="24"/>
          <w:szCs w:val="24"/>
        </w:rPr>
        <w:t xml:space="preserve">the </w:t>
      </w:r>
      <w:r w:rsidR="00BE19A2">
        <w:rPr>
          <w:rFonts w:ascii="Times New Roman" w:hAnsi="Times New Roman" w:cs="Times New Roman"/>
          <w:sz w:val="24"/>
          <w:szCs w:val="24"/>
        </w:rPr>
        <w:t>house plates.</w:t>
      </w:r>
      <w:r w:rsidRPr="003F50E4">
        <w:rPr>
          <w:rFonts w:ascii="Times New Roman" w:hAnsi="Times New Roman" w:cs="Times New Roman"/>
          <w:sz w:val="24"/>
          <w:szCs w:val="24"/>
        </w:rPr>
        <w:t xml:space="preserve"> </w:t>
      </w:r>
      <w:r w:rsidR="003E1BF4">
        <w:rPr>
          <w:rFonts w:ascii="Times New Roman" w:hAnsi="Times New Roman" w:cs="Times New Roman"/>
          <w:sz w:val="24"/>
          <w:szCs w:val="24"/>
        </w:rPr>
        <w:t xml:space="preserve">It </w:t>
      </w:r>
      <w:r w:rsidRPr="003F50E4">
        <w:rPr>
          <w:rFonts w:ascii="Times New Roman" w:hAnsi="Times New Roman" w:cs="Times New Roman"/>
          <w:sz w:val="24"/>
          <w:szCs w:val="24"/>
        </w:rPr>
        <w:t xml:space="preserve">contains a training set of size </w:t>
      </w:r>
      <m:oMath>
        <m:r>
          <w:rPr>
            <w:rFonts w:ascii="Cambria Math" w:hAnsi="Cambria Math" w:cs="Times New Roman"/>
            <w:sz w:val="24"/>
            <w:szCs w:val="24"/>
          </w:rPr>
          <m:t>73257</m:t>
        </m:r>
      </m:oMath>
      <w:r w:rsidRPr="003F50E4">
        <w:rPr>
          <w:rFonts w:ascii="Times New Roman" w:hAnsi="Times New Roman" w:cs="Times New Roman"/>
          <w:sz w:val="24"/>
          <w:szCs w:val="24"/>
        </w:rPr>
        <w:t xml:space="preserve"> and a testing set of size </w:t>
      </w:r>
      <m:oMath>
        <m:r>
          <w:rPr>
            <w:rFonts w:ascii="Cambria Math" w:hAnsi="Cambria Math" w:cs="Times New Roman"/>
            <w:sz w:val="24"/>
            <w:szCs w:val="24"/>
          </w:rPr>
          <m:t>26032</m:t>
        </m:r>
      </m:oMath>
      <w:r w:rsidRPr="003F50E4">
        <w:rPr>
          <w:rFonts w:ascii="Times New Roman" w:hAnsi="Times New Roman" w:cs="Times New Roman"/>
          <w:sz w:val="24"/>
          <w:szCs w:val="24"/>
        </w:rPr>
        <w:t xml:space="preserve">. The </w:t>
      </w:r>
      <w:r w:rsidR="006C1AC7">
        <w:rPr>
          <w:rFonts w:ascii="Times New Roman" w:hAnsi="Times New Roman" w:cs="Times New Roman"/>
          <w:sz w:val="24"/>
          <w:szCs w:val="24"/>
        </w:rPr>
        <w:t xml:space="preserve">resolution of </w:t>
      </w:r>
      <w:r w:rsidR="004943AF">
        <w:rPr>
          <w:rFonts w:ascii="Times New Roman" w:hAnsi="Times New Roman" w:cs="Times New Roman"/>
          <w:sz w:val="24"/>
          <w:szCs w:val="24"/>
        </w:rPr>
        <w:t xml:space="preserve">each </w:t>
      </w:r>
      <w:r w:rsidR="006C1AC7">
        <w:rPr>
          <w:rFonts w:ascii="Times New Roman" w:hAnsi="Times New Roman" w:cs="Times New Roman"/>
          <w:sz w:val="24"/>
          <w:szCs w:val="24"/>
        </w:rPr>
        <w:t xml:space="preserve">input image is </w:t>
      </w:r>
      <m:oMath>
        <m:r>
          <w:rPr>
            <w:rFonts w:ascii="Cambria Math" w:hAnsi="Cambria Math" w:cs="Times New Roman"/>
            <w:sz w:val="24"/>
            <w:szCs w:val="24"/>
          </w:rPr>
          <m:t>32*32</m:t>
        </m:r>
      </m:oMath>
      <w:r w:rsidR="006C1AC7">
        <w:rPr>
          <w:rFonts w:ascii="Times New Roman" w:eastAsiaTheme="minorEastAsia" w:hAnsi="Times New Roman" w:cs="Times New Roman"/>
          <w:sz w:val="24"/>
          <w:szCs w:val="24"/>
        </w:rPr>
        <w:t xml:space="preserve"> and consists of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3</m:t>
        </m:r>
      </m:oMath>
      <w:r w:rsidR="006C1AC7">
        <w:rPr>
          <w:rFonts w:ascii="Times New Roman" w:eastAsiaTheme="minorEastAsia" w:hAnsi="Times New Roman" w:cs="Times New Roman"/>
          <w:sz w:val="24"/>
          <w:szCs w:val="24"/>
        </w:rPr>
        <w:t xml:space="preserve"> channels (RGB).</w:t>
      </w:r>
      <w:r w:rsidR="00B758C4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475788">
        <w:rPr>
          <w:rFonts w:ascii="Times New Roman" w:eastAsiaTheme="minorEastAsia" w:hAnsi="Times New Roman" w:cs="Times New Roman"/>
          <w:sz w:val="24"/>
          <w:szCs w:val="24"/>
        </w:rPr>
        <w:t xml:space="preserve">The </w:t>
      </w:r>
      <w:r w:rsidR="00EE498A">
        <w:rPr>
          <w:rFonts w:ascii="Times New Roman" w:eastAsiaTheme="minorEastAsia" w:hAnsi="Times New Roman" w:cs="Times New Roman"/>
          <w:sz w:val="24"/>
          <w:szCs w:val="24"/>
        </w:rPr>
        <w:t xml:space="preserve">dataset belongs to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10</m:t>
        </m:r>
      </m:oMath>
      <w:r w:rsidR="00EE498A">
        <w:rPr>
          <w:rFonts w:ascii="Times New Roman" w:eastAsiaTheme="minorEastAsia" w:hAnsi="Times New Roman" w:cs="Times New Roman"/>
          <w:sz w:val="24"/>
          <w:szCs w:val="24"/>
        </w:rPr>
        <w:t xml:space="preserve"> classes.</w:t>
      </w:r>
    </w:p>
    <w:p w14:paraId="65C084B4" w14:textId="77777777" w:rsidR="00873351" w:rsidRPr="003F50E4" w:rsidRDefault="00873351" w:rsidP="00873351">
      <w:pPr>
        <w:jc w:val="both"/>
        <w:rPr>
          <w:rFonts w:ascii="Times New Roman" w:hAnsi="Times New Roman" w:cs="Times New Roman"/>
          <w:sz w:val="24"/>
          <w:szCs w:val="24"/>
        </w:rPr>
      </w:pPr>
      <w:r w:rsidRPr="003F50E4">
        <w:rPr>
          <w:rFonts w:ascii="Times New Roman" w:hAnsi="Times New Roman" w:cs="Times New Roman"/>
          <w:sz w:val="24"/>
          <w:szCs w:val="24"/>
        </w:rPr>
        <w:t>The data is given in the form of a dictionary. So, we loaded the data using SciPy and stored it in the following variables.</w:t>
      </w:r>
    </w:p>
    <w:p w14:paraId="25AFDD30" w14:textId="77777777" w:rsidR="00873351" w:rsidRPr="003F50E4" w:rsidRDefault="00873351" w:rsidP="00873351">
      <w:pPr>
        <w:jc w:val="both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trX</m:t>
        </m:r>
      </m:oMath>
      <w:r w:rsidRPr="003F50E4">
        <w:rPr>
          <w:rFonts w:ascii="Times New Roman" w:hAnsi="Times New Roman" w:cs="Times New Roman"/>
          <w:sz w:val="24"/>
          <w:szCs w:val="24"/>
        </w:rPr>
        <w:t>– samples in the training dataset</w:t>
      </w:r>
    </w:p>
    <w:p w14:paraId="66C52E36" w14:textId="3B29405E" w:rsidR="00873351" w:rsidRPr="003F50E4" w:rsidRDefault="00873351" w:rsidP="00873351">
      <w:pPr>
        <w:jc w:val="both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trY</m:t>
        </m:r>
      </m:oMath>
      <w:r w:rsidRPr="003F50E4">
        <w:rPr>
          <w:rFonts w:ascii="Times New Roman" w:hAnsi="Times New Roman" w:cs="Times New Roman"/>
          <w:sz w:val="24"/>
          <w:szCs w:val="24"/>
        </w:rPr>
        <w:t xml:space="preserve"> – labels of corresponding samples in the training dataset</w:t>
      </w:r>
    </w:p>
    <w:p w14:paraId="358ABB2A" w14:textId="77777777" w:rsidR="00873351" w:rsidRPr="003F50E4" w:rsidRDefault="00873351" w:rsidP="00873351">
      <w:pPr>
        <w:jc w:val="both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tsX</m:t>
        </m:r>
      </m:oMath>
      <w:r w:rsidRPr="003F50E4">
        <w:rPr>
          <w:rFonts w:ascii="Times New Roman" w:hAnsi="Times New Roman" w:cs="Times New Roman"/>
          <w:sz w:val="24"/>
          <w:szCs w:val="24"/>
        </w:rPr>
        <w:t xml:space="preserve"> – samples in the testing dataset</w:t>
      </w:r>
    </w:p>
    <w:p w14:paraId="7F197320" w14:textId="08EF499E" w:rsidR="004D00E4" w:rsidRDefault="00873351" w:rsidP="00EF1DD3">
      <w:pPr>
        <w:jc w:val="both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tsY</m:t>
        </m:r>
      </m:oMath>
      <w:r w:rsidRPr="003F50E4">
        <w:rPr>
          <w:rFonts w:ascii="Times New Roman" w:hAnsi="Times New Roman" w:cs="Times New Roman"/>
          <w:sz w:val="24"/>
          <w:szCs w:val="24"/>
        </w:rPr>
        <w:t xml:space="preserve"> – labels of corresponding samples in the testing dataset</w:t>
      </w:r>
    </w:p>
    <w:p w14:paraId="01D5FDF9" w14:textId="2AC79849" w:rsidR="00190D8B" w:rsidRDefault="006E188D" w:rsidP="00EF1DD3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nce the data is loaded, </w:t>
      </w:r>
      <w:r w:rsidR="00C868B7">
        <w:rPr>
          <w:rFonts w:ascii="Times New Roman" w:hAnsi="Times New Roman" w:cs="Times New Roman"/>
          <w:sz w:val="24"/>
          <w:szCs w:val="24"/>
        </w:rPr>
        <w:t xml:space="preserve">we need to normalize the input data and </w:t>
      </w:r>
      <w:r w:rsidR="00964575">
        <w:rPr>
          <w:rFonts w:ascii="Times New Roman" w:hAnsi="Times New Roman" w:cs="Times New Roman"/>
          <w:sz w:val="24"/>
          <w:szCs w:val="24"/>
        </w:rPr>
        <w:t xml:space="preserve">get it in the range </w:t>
      </w:r>
      <m:oMath>
        <m:r>
          <w:rPr>
            <w:rFonts w:ascii="Cambria Math" w:hAnsi="Cambria Math" w:cs="Times New Roman"/>
            <w:sz w:val="24"/>
            <w:szCs w:val="24"/>
          </w:rPr>
          <m:t>0</m:t>
        </m:r>
        <m:r>
          <w:rPr>
            <w:rFonts w:ascii="Cambria Math" w:eastAsiaTheme="minorEastAsia" w:hAnsi="Cambria Math" w:cs="Times New Roman"/>
            <w:sz w:val="24"/>
            <w:szCs w:val="24"/>
          </w:rPr>
          <m:t>-1</m:t>
        </m:r>
      </m:oMath>
      <w:r w:rsidR="007B0535">
        <w:rPr>
          <w:rFonts w:ascii="Times New Roman" w:eastAsiaTheme="minorEastAsia" w:hAnsi="Times New Roman" w:cs="Times New Roman"/>
          <w:sz w:val="24"/>
          <w:szCs w:val="24"/>
        </w:rPr>
        <w:t xml:space="preserve"> (divide by 255</w:t>
      </w:r>
      <w:r w:rsidR="00525F04">
        <w:rPr>
          <w:rFonts w:ascii="Times New Roman" w:eastAsiaTheme="minorEastAsia" w:hAnsi="Times New Roman" w:cs="Times New Roman"/>
          <w:sz w:val="24"/>
          <w:szCs w:val="24"/>
        </w:rPr>
        <w:t xml:space="preserve"> which is the largest value</w:t>
      </w:r>
      <w:r w:rsidR="007B0535">
        <w:rPr>
          <w:rFonts w:ascii="Times New Roman" w:eastAsiaTheme="minorEastAsia" w:hAnsi="Times New Roman" w:cs="Times New Roman"/>
          <w:sz w:val="24"/>
          <w:szCs w:val="24"/>
        </w:rPr>
        <w:t>)</w:t>
      </w:r>
      <w:r w:rsidR="00E829B1">
        <w:rPr>
          <w:rFonts w:ascii="Times New Roman" w:eastAsiaTheme="minorEastAsia" w:hAnsi="Times New Roman" w:cs="Times New Roman"/>
          <w:sz w:val="24"/>
          <w:szCs w:val="24"/>
        </w:rPr>
        <w:t>, and encode the labels using 1-hot vector encoding.</w:t>
      </w:r>
      <w:r w:rsidR="00896E93">
        <w:rPr>
          <w:rFonts w:ascii="Times New Roman" w:eastAsiaTheme="minorEastAsia" w:hAnsi="Times New Roman" w:cs="Times New Roman"/>
          <w:sz w:val="24"/>
          <w:szCs w:val="24"/>
        </w:rPr>
        <w:t xml:space="preserve"> Then build the model using the CNN architecture given below.</w:t>
      </w:r>
    </w:p>
    <w:p w14:paraId="1BD36536" w14:textId="29B252AD" w:rsidR="00566516" w:rsidRDefault="00566516" w:rsidP="00EF1DD3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F1C1756" wp14:editId="196CA688">
            <wp:extent cx="5943600" cy="398145"/>
            <wp:effectExtent l="0" t="0" r="0" b="1905"/>
            <wp:docPr id="9" name="Picture 9" descr="Graphical user interface, text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chat or text messag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8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E3854D" w14:textId="3B72B96F" w:rsidR="00896E93" w:rsidRPr="00144760" w:rsidRDefault="000D68CA" w:rsidP="00896E93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nvolutional layer </w:t>
      </w:r>
      <w:r w:rsidR="004A0D9C">
        <w:rPr>
          <w:rFonts w:ascii="Times New Roman" w:hAnsi="Times New Roman" w:cs="Times New Roman"/>
          <w:sz w:val="24"/>
          <w:szCs w:val="24"/>
        </w:rPr>
        <w:t>with</w:t>
      </w:r>
      <w:r>
        <w:rPr>
          <w:rFonts w:ascii="Times New Roman" w:hAnsi="Times New Roman" w:cs="Times New Roman"/>
          <w:sz w:val="24"/>
          <w:szCs w:val="24"/>
        </w:rPr>
        <w:t xml:space="preserve"> 64 </w:t>
      </w:r>
      <w:r w:rsidR="004A0D9C">
        <w:rPr>
          <w:rFonts w:ascii="Times New Roman" w:hAnsi="Times New Roman" w:cs="Times New Roman"/>
          <w:sz w:val="24"/>
          <w:szCs w:val="24"/>
        </w:rPr>
        <w:t xml:space="preserve">output feature maps, </w:t>
      </w:r>
      <w:proofErr w:type="spellStart"/>
      <w:r w:rsidR="004A0D9C">
        <w:rPr>
          <w:rFonts w:ascii="Times New Roman" w:hAnsi="Times New Roman" w:cs="Times New Roman"/>
          <w:sz w:val="24"/>
          <w:szCs w:val="24"/>
        </w:rPr>
        <w:t>ReLU</w:t>
      </w:r>
      <w:proofErr w:type="spellEnd"/>
      <w:r w:rsidR="004A0D9C">
        <w:rPr>
          <w:rFonts w:ascii="Times New Roman" w:hAnsi="Times New Roman" w:cs="Times New Roman"/>
          <w:sz w:val="24"/>
          <w:szCs w:val="24"/>
        </w:rPr>
        <w:t xml:space="preserve"> activation, </w:t>
      </w:r>
      <m:oMath>
        <m:r>
          <w:rPr>
            <w:rFonts w:ascii="Cambria Math" w:hAnsi="Cambria Math" w:cs="Times New Roman"/>
            <w:sz w:val="24"/>
            <w:szCs w:val="24"/>
          </w:rPr>
          <m:t>5*5</m:t>
        </m:r>
      </m:oMath>
      <w:r w:rsidR="004A0D9C">
        <w:rPr>
          <w:rFonts w:ascii="Times New Roman" w:eastAsiaTheme="minorEastAsia" w:hAnsi="Times New Roman" w:cs="Times New Roman"/>
          <w:sz w:val="24"/>
          <w:szCs w:val="24"/>
        </w:rPr>
        <w:t xml:space="preserve"> kernel</w:t>
      </w:r>
      <w:r w:rsidR="001C74B8">
        <w:rPr>
          <w:rFonts w:ascii="Times New Roman" w:eastAsiaTheme="minorEastAsia" w:hAnsi="Times New Roman" w:cs="Times New Roman"/>
          <w:sz w:val="24"/>
          <w:szCs w:val="24"/>
        </w:rPr>
        <w:t xml:space="preserve"> size and </w:t>
      </w:r>
      <w:r w:rsidR="004A0D9C">
        <w:rPr>
          <w:rFonts w:ascii="Times New Roman" w:eastAsiaTheme="minorEastAsia" w:hAnsi="Times New Roman" w:cs="Times New Roman"/>
          <w:sz w:val="24"/>
          <w:szCs w:val="24"/>
        </w:rPr>
        <w:t>stride</w:t>
      </w:r>
      <w:r w:rsidR="00092513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1*1</m:t>
        </m:r>
      </m:oMath>
      <w:r w:rsidR="00125638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6CFD46E9" w14:textId="124BD9DF" w:rsidR="00144760" w:rsidRPr="00CE7616" w:rsidRDefault="000A3CC9" w:rsidP="00896E93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Max pooling with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2*2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kernel</w:t>
      </w:r>
      <w:r w:rsidR="002D4951">
        <w:rPr>
          <w:rFonts w:ascii="Times New Roman" w:eastAsiaTheme="minorEastAsia" w:hAnsi="Times New Roman" w:cs="Times New Roman"/>
          <w:sz w:val="24"/>
          <w:szCs w:val="24"/>
        </w:rPr>
        <w:t xml:space="preserve"> size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and stride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2*2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4A3BC905" w14:textId="77777777" w:rsidR="00CE7616" w:rsidRPr="00144760" w:rsidRDefault="00CE7616" w:rsidP="00CE7616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nvolutional layer with 64 output feature maps, </w:t>
      </w:r>
      <w:proofErr w:type="spellStart"/>
      <w:r>
        <w:rPr>
          <w:rFonts w:ascii="Times New Roman" w:hAnsi="Times New Roman" w:cs="Times New Roman"/>
          <w:sz w:val="24"/>
          <w:szCs w:val="24"/>
        </w:rPr>
        <w:t>ReL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ctivation, </w:t>
      </w:r>
      <m:oMath>
        <m:r>
          <w:rPr>
            <w:rFonts w:ascii="Cambria Math" w:hAnsi="Cambria Math" w:cs="Times New Roman"/>
            <w:sz w:val="24"/>
            <w:szCs w:val="24"/>
          </w:rPr>
          <m:t>5*5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kernel size and stride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1*1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729BB2BC" w14:textId="77777777" w:rsidR="00CE7616" w:rsidRPr="00896E93" w:rsidRDefault="00CE7616" w:rsidP="00CE7616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Max pooling with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2*2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kernel size and stride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2*2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02F1F849" w14:textId="6CD150E6" w:rsidR="00CE7616" w:rsidRPr="00A63690" w:rsidRDefault="00CE7616" w:rsidP="00CE7616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nvolutional layer with </w:t>
      </w:r>
      <w:r w:rsidR="00DE43C0">
        <w:rPr>
          <w:rFonts w:ascii="Times New Roman" w:hAnsi="Times New Roman" w:cs="Times New Roman"/>
          <w:sz w:val="24"/>
          <w:szCs w:val="24"/>
        </w:rPr>
        <w:t>128</w:t>
      </w:r>
      <w:r>
        <w:rPr>
          <w:rFonts w:ascii="Times New Roman" w:hAnsi="Times New Roman" w:cs="Times New Roman"/>
          <w:sz w:val="24"/>
          <w:szCs w:val="24"/>
        </w:rPr>
        <w:t xml:space="preserve"> output feature maps, </w:t>
      </w:r>
      <w:proofErr w:type="spellStart"/>
      <w:r>
        <w:rPr>
          <w:rFonts w:ascii="Times New Roman" w:hAnsi="Times New Roman" w:cs="Times New Roman"/>
          <w:sz w:val="24"/>
          <w:szCs w:val="24"/>
        </w:rPr>
        <w:t>ReL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ctivation, </w:t>
      </w:r>
      <m:oMath>
        <m:r>
          <w:rPr>
            <w:rFonts w:ascii="Cambria Math" w:hAnsi="Cambria Math" w:cs="Times New Roman"/>
            <w:sz w:val="24"/>
            <w:szCs w:val="24"/>
          </w:rPr>
          <m:t>5*5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kernel size and stride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1*1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35197A6C" w14:textId="6615D31B" w:rsidR="00A63690" w:rsidRPr="001553F7" w:rsidRDefault="00126D66" w:rsidP="00CE7616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Flatten the output obtained by the last convolutional layer and then pass it to the fully connected layer.</w:t>
      </w:r>
    </w:p>
    <w:p w14:paraId="6E508F31" w14:textId="6DADEEFB" w:rsidR="001553F7" w:rsidRPr="00D76FC1" w:rsidRDefault="00A016F6" w:rsidP="00CE7616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Fully connected layer with 3072 nodes (output size),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ReLU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activation.</w:t>
      </w:r>
    </w:p>
    <w:p w14:paraId="180FAEEB" w14:textId="37D1F2B2" w:rsidR="00D76FC1" w:rsidRPr="00CE7616" w:rsidRDefault="00D76FC1" w:rsidP="00D76FC1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Fully connected layer with 2048 nodes, </w:t>
      </w:r>
      <w:proofErr w:type="spellStart"/>
      <w:r>
        <w:rPr>
          <w:rFonts w:ascii="Times New Roman" w:eastAsiaTheme="minorEastAsia" w:hAnsi="Times New Roman" w:cs="Times New Roman"/>
          <w:sz w:val="24"/>
          <w:szCs w:val="24"/>
        </w:rPr>
        <w:t>ReLU</w:t>
      </w:r>
      <w:proofErr w:type="spellEnd"/>
      <w:r>
        <w:rPr>
          <w:rFonts w:ascii="Times New Roman" w:eastAsiaTheme="minorEastAsia" w:hAnsi="Times New Roman" w:cs="Times New Roman"/>
          <w:sz w:val="24"/>
          <w:szCs w:val="24"/>
        </w:rPr>
        <w:t xml:space="preserve"> activation.</w:t>
      </w:r>
    </w:p>
    <w:p w14:paraId="44B61350" w14:textId="2BD0977D" w:rsidR="00D76FC1" w:rsidRPr="004C21B4" w:rsidRDefault="00D76FC1" w:rsidP="00D76FC1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Fully connected layer with </w:t>
      </w:r>
      <w:r w:rsidR="006F0B15">
        <w:rPr>
          <w:rFonts w:ascii="Times New Roman" w:eastAsiaTheme="minorEastAsia" w:hAnsi="Times New Roman" w:cs="Times New Roman"/>
          <w:sz w:val="24"/>
          <w:szCs w:val="24"/>
        </w:rPr>
        <w:t>10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nodes (</w:t>
      </w:r>
      <w:r w:rsidR="00184998">
        <w:rPr>
          <w:rFonts w:ascii="Times New Roman" w:eastAsiaTheme="minorEastAsia" w:hAnsi="Times New Roman" w:cs="Times New Roman"/>
          <w:sz w:val="24"/>
          <w:szCs w:val="24"/>
        </w:rPr>
        <w:t>corresponding to 10 classes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), </w:t>
      </w:r>
      <w:r w:rsidR="006F0B15">
        <w:rPr>
          <w:rFonts w:ascii="Times New Roman" w:eastAsiaTheme="minorEastAsia" w:hAnsi="Times New Roman" w:cs="Times New Roman"/>
          <w:sz w:val="24"/>
          <w:szCs w:val="24"/>
        </w:rPr>
        <w:t>SoftMax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activation.</w:t>
      </w:r>
    </w:p>
    <w:p w14:paraId="12DCD607" w14:textId="77777777" w:rsidR="00683F02" w:rsidRDefault="00BA49DE" w:rsidP="00683F02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nce the model is built, train the CNN</w:t>
      </w:r>
      <w:r w:rsidR="00653FA7">
        <w:rPr>
          <w:rFonts w:ascii="Times New Roman" w:hAnsi="Times New Roman" w:cs="Times New Roman"/>
          <w:sz w:val="24"/>
          <w:szCs w:val="24"/>
        </w:rPr>
        <w:t xml:space="preserve"> on training dataset</w:t>
      </w:r>
      <w:r>
        <w:rPr>
          <w:rFonts w:ascii="Times New Roman" w:hAnsi="Times New Roman" w:cs="Times New Roman"/>
          <w:sz w:val="24"/>
          <w:szCs w:val="24"/>
        </w:rPr>
        <w:t xml:space="preserve"> using Stochastic Gradient </w:t>
      </w:r>
      <w:proofErr w:type="gramStart"/>
      <w:r>
        <w:rPr>
          <w:rFonts w:ascii="Times New Roman" w:hAnsi="Times New Roman" w:cs="Times New Roman"/>
          <w:sz w:val="24"/>
          <w:szCs w:val="24"/>
        </w:rPr>
        <w:t>Descent(</w:t>
      </w:r>
      <w:proofErr w:type="gramEnd"/>
      <w:r>
        <w:rPr>
          <w:rFonts w:ascii="Times New Roman" w:hAnsi="Times New Roman" w:cs="Times New Roman"/>
          <w:sz w:val="24"/>
          <w:szCs w:val="24"/>
        </w:rPr>
        <w:t>SGD)</w:t>
      </w:r>
      <w:r w:rsidR="00BA4DCE">
        <w:rPr>
          <w:rFonts w:ascii="Times New Roman" w:hAnsi="Times New Roman" w:cs="Times New Roman"/>
          <w:sz w:val="24"/>
          <w:szCs w:val="24"/>
        </w:rPr>
        <w:t xml:space="preserve"> optimizer</w:t>
      </w:r>
      <w:r w:rsidR="00202234">
        <w:rPr>
          <w:rFonts w:ascii="Times New Roman" w:hAnsi="Times New Roman" w:cs="Times New Roman"/>
          <w:sz w:val="24"/>
          <w:szCs w:val="24"/>
        </w:rPr>
        <w:t xml:space="preserve"> and then test</w:t>
      </w:r>
      <w:r w:rsidR="001B2AC1">
        <w:rPr>
          <w:rFonts w:ascii="Times New Roman" w:hAnsi="Times New Roman" w:cs="Times New Roman"/>
          <w:sz w:val="24"/>
          <w:szCs w:val="24"/>
        </w:rPr>
        <w:t xml:space="preserve"> it</w:t>
      </w:r>
      <w:r w:rsidR="00202234">
        <w:rPr>
          <w:rFonts w:ascii="Times New Roman" w:hAnsi="Times New Roman" w:cs="Times New Roman"/>
          <w:sz w:val="24"/>
          <w:szCs w:val="24"/>
        </w:rPr>
        <w:t xml:space="preserve"> on testing dataset.</w:t>
      </w:r>
      <w:r w:rsidR="00683F02">
        <w:rPr>
          <w:rFonts w:ascii="Times New Roman" w:hAnsi="Times New Roman" w:cs="Times New Roman"/>
          <w:sz w:val="24"/>
          <w:szCs w:val="24"/>
        </w:rPr>
        <w:t xml:space="preserve"> </w:t>
      </w:r>
      <w:r w:rsidR="00683F02">
        <w:rPr>
          <w:rFonts w:ascii="Times New Roman" w:hAnsi="Times New Roman" w:cs="Times New Roman"/>
          <w:sz w:val="24"/>
          <w:szCs w:val="24"/>
        </w:rPr>
        <w:t xml:space="preserve">Categorical Cross Entropy is used as the loss function. </w:t>
      </w:r>
    </w:p>
    <w:p w14:paraId="2FF6E726" w14:textId="3D0B7FE5" w:rsidR="004C21B4" w:rsidRDefault="004C21B4" w:rsidP="004C21B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5AC1C15" w14:textId="3E05D0E5" w:rsidR="0050414C" w:rsidRDefault="0050414C" w:rsidP="004C21B4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aking </w:t>
      </w:r>
      <m:oMath>
        <m:r>
          <w:rPr>
            <w:rFonts w:ascii="Cambria Math" w:hAnsi="Cambria Math" w:cs="Times New Roman"/>
            <w:sz w:val="24"/>
            <w:szCs w:val="24"/>
          </w:rPr>
          <m:t>learning rate=0.01</m:t>
        </m:r>
        <m:r>
          <w:rPr>
            <w:rFonts w:ascii="Cambria Math" w:eastAsiaTheme="minorEastAsia" w:hAnsi="Cambria Math" w:cs="Times New Roman"/>
            <w:sz w:val="24"/>
            <w:szCs w:val="24"/>
          </w:rPr>
          <m:t>, epochs=20,batch size=64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, </w:t>
      </w:r>
      <w:r w:rsidR="00251924">
        <w:rPr>
          <w:rFonts w:ascii="Times New Roman" w:eastAsiaTheme="minorEastAsia" w:hAnsi="Times New Roman" w:cs="Times New Roman"/>
          <w:sz w:val="24"/>
          <w:szCs w:val="24"/>
        </w:rPr>
        <w:t>the final classification accuracy is</w:t>
      </w:r>
      <w:r w:rsidR="00F55D74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r>
          <m:rPr>
            <m:sty m:val="bi"/>
          </m:rPr>
          <w:rPr>
            <w:rFonts w:ascii="Cambria Math" w:eastAsiaTheme="minorEastAsia" w:hAnsi="Cambria Math" w:cs="Times New Roman"/>
            <w:sz w:val="24"/>
            <w:szCs w:val="24"/>
          </w:rPr>
          <m:t>90.5%</m:t>
        </m:r>
      </m:oMath>
      <w:r w:rsidR="00F55D74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29092FB3" w14:textId="723A0597" w:rsidR="008D0F62" w:rsidRDefault="008D0F62" w:rsidP="008D0F62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Training loss = 0.</w:t>
      </w:r>
      <w:r w:rsidR="00F21E6F">
        <w:rPr>
          <w:rFonts w:ascii="Times New Roman" w:eastAsiaTheme="minorEastAsia" w:hAnsi="Times New Roman" w:cs="Times New Roman"/>
          <w:sz w:val="24"/>
          <w:szCs w:val="24"/>
        </w:rPr>
        <w:t>0</w:t>
      </w:r>
      <w:r w:rsidR="00570B79">
        <w:rPr>
          <w:rFonts w:ascii="Times New Roman" w:eastAsiaTheme="minorEastAsia" w:hAnsi="Times New Roman" w:cs="Times New Roman"/>
          <w:sz w:val="24"/>
          <w:szCs w:val="24"/>
        </w:rPr>
        <w:t>446</w:t>
      </w:r>
      <w:r>
        <w:rPr>
          <w:rFonts w:ascii="Times New Roman" w:eastAsiaTheme="minorEastAsia" w:hAnsi="Times New Roman" w:cs="Times New Roman"/>
          <w:sz w:val="24"/>
          <w:szCs w:val="24"/>
        </w:rPr>
        <w:tab/>
        <w:t>Training accuracy = 9</w:t>
      </w:r>
      <w:r w:rsidR="00F21E6F">
        <w:rPr>
          <w:rFonts w:ascii="Times New Roman" w:eastAsiaTheme="minorEastAsia" w:hAnsi="Times New Roman" w:cs="Times New Roman"/>
          <w:sz w:val="24"/>
          <w:szCs w:val="24"/>
        </w:rPr>
        <w:t>8.</w:t>
      </w:r>
      <w:r w:rsidR="00570B79">
        <w:rPr>
          <w:rFonts w:ascii="Times New Roman" w:eastAsiaTheme="minorEastAsia" w:hAnsi="Times New Roman" w:cs="Times New Roman"/>
          <w:sz w:val="24"/>
          <w:szCs w:val="24"/>
        </w:rPr>
        <w:t>9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% </w:t>
      </w:r>
    </w:p>
    <w:p w14:paraId="002BBD48" w14:textId="7FB2ABF3" w:rsidR="008D0F62" w:rsidRDefault="008D0F62" w:rsidP="004C21B4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Testing loss = 0.</w:t>
      </w:r>
      <w:r w:rsidR="00F21E6F">
        <w:rPr>
          <w:rFonts w:ascii="Times New Roman" w:eastAsiaTheme="minorEastAsia" w:hAnsi="Times New Roman" w:cs="Times New Roman"/>
          <w:sz w:val="24"/>
          <w:szCs w:val="24"/>
        </w:rPr>
        <w:t>45</w:t>
      </w:r>
      <w:r w:rsidR="00570B79">
        <w:rPr>
          <w:rFonts w:ascii="Times New Roman" w:eastAsiaTheme="minorEastAsia" w:hAnsi="Times New Roman" w:cs="Times New Roman"/>
          <w:sz w:val="24"/>
          <w:szCs w:val="24"/>
        </w:rPr>
        <w:t>4</w:t>
      </w:r>
      <w:r w:rsidR="00F21E6F">
        <w:rPr>
          <w:rFonts w:ascii="Times New Roman" w:eastAsiaTheme="minorEastAsia" w:hAnsi="Times New Roman" w:cs="Times New Roman"/>
          <w:sz w:val="24"/>
          <w:szCs w:val="24"/>
        </w:rPr>
        <w:t>5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>
        <w:rPr>
          <w:rFonts w:ascii="Times New Roman" w:eastAsiaTheme="minorEastAsia" w:hAnsi="Times New Roman" w:cs="Times New Roman"/>
          <w:sz w:val="24"/>
          <w:szCs w:val="24"/>
        </w:rPr>
        <w:tab/>
      </w:r>
      <w:r>
        <w:rPr>
          <w:rFonts w:ascii="Times New Roman" w:eastAsiaTheme="minorEastAsia" w:hAnsi="Times New Roman" w:cs="Times New Roman"/>
          <w:sz w:val="24"/>
          <w:szCs w:val="24"/>
        </w:rPr>
        <w:tab/>
        <w:t>Testing Accuracy = 9</w:t>
      </w:r>
      <w:r w:rsidR="00F21E6F">
        <w:rPr>
          <w:rFonts w:ascii="Times New Roman" w:eastAsiaTheme="minorEastAsia" w:hAnsi="Times New Roman" w:cs="Times New Roman"/>
          <w:sz w:val="24"/>
          <w:szCs w:val="24"/>
        </w:rPr>
        <w:t>0</w:t>
      </w:r>
      <w:r>
        <w:rPr>
          <w:rFonts w:ascii="Times New Roman" w:eastAsiaTheme="minorEastAsia" w:hAnsi="Times New Roman" w:cs="Times New Roman"/>
          <w:sz w:val="24"/>
          <w:szCs w:val="24"/>
        </w:rPr>
        <w:t>.5%</w:t>
      </w:r>
    </w:p>
    <w:p w14:paraId="4182BA57" w14:textId="5D68A83D" w:rsidR="008E7F99" w:rsidRDefault="007C32A7" w:rsidP="000D6474">
      <w:pPr>
        <w:rPr>
          <w:rFonts w:ascii="Times New Roman" w:eastAsiaTheme="minorEastAsia" w:hAnsi="Times New Roman" w:cs="Times New Roman"/>
          <w:b/>
          <w:bCs/>
          <w:sz w:val="24"/>
          <w:szCs w:val="24"/>
        </w:rPr>
      </w:pPr>
      <w:r>
        <w:rPr>
          <w:rFonts w:ascii="Times New Roman" w:eastAsiaTheme="minorEastAsia" w:hAnsi="Times New Roman" w:cs="Times New Roman"/>
          <w:b/>
          <w:bCs/>
          <w:sz w:val="24"/>
          <w:szCs w:val="24"/>
        </w:rPr>
        <w:t>Loss</w:t>
      </w:r>
      <w:r w:rsidR="000D6474" w:rsidRPr="00A002FE">
        <w:rPr>
          <w:rFonts w:ascii="Times New Roman" w:eastAsiaTheme="minorEastAsia" w:hAnsi="Times New Roman" w:cs="Times New Roman"/>
          <w:b/>
          <w:bCs/>
          <w:sz w:val="24"/>
          <w:szCs w:val="24"/>
        </w:rPr>
        <w:t xml:space="preserve"> vs </w:t>
      </w:r>
      <w:r w:rsidR="000D6474">
        <w:rPr>
          <w:rFonts w:ascii="Times New Roman" w:eastAsiaTheme="minorEastAsia" w:hAnsi="Times New Roman" w:cs="Times New Roman"/>
          <w:b/>
          <w:bCs/>
          <w:sz w:val="24"/>
          <w:szCs w:val="24"/>
        </w:rPr>
        <w:t>Epochs</w:t>
      </w:r>
      <w:r w:rsidR="000D6474" w:rsidRPr="00A002FE">
        <w:rPr>
          <w:rFonts w:ascii="Times New Roman" w:eastAsiaTheme="minorEastAsia" w:hAnsi="Times New Roman" w:cs="Times New Roman"/>
          <w:b/>
          <w:bCs/>
          <w:sz w:val="24"/>
          <w:szCs w:val="24"/>
        </w:rPr>
        <w:t>:</w:t>
      </w:r>
    </w:p>
    <w:p w14:paraId="05EB9C6F" w14:textId="1CF5FD26" w:rsidR="000D6474" w:rsidRDefault="00ED17D4" w:rsidP="000D6474">
      <w:pPr>
        <w:rPr>
          <w:rFonts w:ascii="Times New Roman" w:eastAsiaTheme="minorEastAsia" w:hAnsi="Times New Roman" w:cs="Times New Roman"/>
          <w:b/>
          <w:bCs/>
          <w:sz w:val="24"/>
          <w:szCs w:val="24"/>
        </w:rPr>
      </w:pPr>
      <w:r>
        <w:rPr>
          <w:rFonts w:ascii="Times New Roman" w:eastAsiaTheme="minorEastAsia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2C0FE0CB" wp14:editId="3EABA0FD">
            <wp:extent cx="4451350" cy="3205895"/>
            <wp:effectExtent l="0" t="0" r="635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2305" cy="32353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76C660" w14:textId="087714B2" w:rsidR="00ED17D4" w:rsidRDefault="007C32A7" w:rsidP="00ED17D4">
      <w:pPr>
        <w:rPr>
          <w:rFonts w:ascii="Times New Roman" w:eastAsiaTheme="minorEastAsia" w:hAnsi="Times New Roman" w:cs="Times New Roman"/>
          <w:b/>
          <w:bCs/>
          <w:sz w:val="24"/>
          <w:szCs w:val="24"/>
        </w:rPr>
      </w:pPr>
      <w:r>
        <w:rPr>
          <w:rFonts w:ascii="Times New Roman" w:eastAsiaTheme="minorEastAsia" w:hAnsi="Times New Roman" w:cs="Times New Roman"/>
          <w:b/>
          <w:bCs/>
          <w:sz w:val="24"/>
          <w:szCs w:val="24"/>
        </w:rPr>
        <w:t>Accuracy</w:t>
      </w:r>
      <w:r w:rsidR="00ED17D4" w:rsidRPr="00A002FE">
        <w:rPr>
          <w:rFonts w:ascii="Times New Roman" w:eastAsiaTheme="minorEastAsia" w:hAnsi="Times New Roman" w:cs="Times New Roman"/>
          <w:b/>
          <w:bCs/>
          <w:sz w:val="24"/>
          <w:szCs w:val="24"/>
        </w:rPr>
        <w:t xml:space="preserve"> vs </w:t>
      </w:r>
      <w:r w:rsidR="00ED17D4">
        <w:rPr>
          <w:rFonts w:ascii="Times New Roman" w:eastAsiaTheme="minorEastAsia" w:hAnsi="Times New Roman" w:cs="Times New Roman"/>
          <w:b/>
          <w:bCs/>
          <w:sz w:val="24"/>
          <w:szCs w:val="24"/>
        </w:rPr>
        <w:t>Epochs</w:t>
      </w:r>
      <w:r w:rsidR="00ED17D4" w:rsidRPr="00A002FE">
        <w:rPr>
          <w:rFonts w:ascii="Times New Roman" w:eastAsiaTheme="minorEastAsia" w:hAnsi="Times New Roman" w:cs="Times New Roman"/>
          <w:b/>
          <w:bCs/>
          <w:sz w:val="24"/>
          <w:szCs w:val="24"/>
        </w:rPr>
        <w:t>:</w:t>
      </w:r>
    </w:p>
    <w:p w14:paraId="23FD6775" w14:textId="7F12707F" w:rsidR="00ED17D4" w:rsidRDefault="00ED17D4" w:rsidP="000D6474">
      <w:pPr>
        <w:rPr>
          <w:rFonts w:ascii="Times New Roman" w:eastAsiaTheme="minorEastAsia" w:hAnsi="Times New Roman" w:cs="Times New Roman"/>
          <w:b/>
          <w:bCs/>
          <w:sz w:val="24"/>
          <w:szCs w:val="24"/>
        </w:rPr>
      </w:pPr>
      <w:r>
        <w:rPr>
          <w:rFonts w:ascii="Times New Roman" w:eastAsiaTheme="minorEastAsia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34B5C21D" wp14:editId="3B80C634">
            <wp:extent cx="4496623" cy="32385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22737" cy="32573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F4D871" w14:textId="77777777" w:rsidR="0076172F" w:rsidRDefault="0076172F" w:rsidP="000D6474">
      <w:pPr>
        <w:rPr>
          <w:rFonts w:ascii="Times New Roman" w:eastAsiaTheme="minorEastAsia" w:hAnsi="Times New Roman" w:cs="Times New Roman"/>
          <w:b/>
          <w:bCs/>
          <w:sz w:val="24"/>
          <w:szCs w:val="24"/>
        </w:rPr>
      </w:pPr>
    </w:p>
    <w:p w14:paraId="0172BF16" w14:textId="7978CA46" w:rsidR="003A7461" w:rsidRDefault="00DE66F3" w:rsidP="000D6474">
      <w:pPr>
        <w:rPr>
          <w:rFonts w:ascii="Times New Roman" w:eastAsiaTheme="minorEastAsia" w:hAnsi="Times New Roman" w:cs="Times New Roman"/>
          <w:b/>
          <w:bCs/>
          <w:sz w:val="24"/>
          <w:szCs w:val="24"/>
        </w:rPr>
      </w:pPr>
      <w:r>
        <w:rPr>
          <w:rFonts w:ascii="Times New Roman" w:eastAsiaTheme="minorEastAsia" w:hAnsi="Times New Roman" w:cs="Times New Roman"/>
          <w:b/>
          <w:bCs/>
          <w:sz w:val="24"/>
          <w:szCs w:val="24"/>
        </w:rPr>
        <w:t>Observations:</w:t>
      </w:r>
    </w:p>
    <w:p w14:paraId="765A0042" w14:textId="4A27EDAC" w:rsidR="002E372B" w:rsidRDefault="004955D8" w:rsidP="00D71061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From the above graphs, we can s</w:t>
      </w:r>
      <w:r w:rsidR="004628A0">
        <w:rPr>
          <w:rFonts w:ascii="Times New Roman" w:eastAsiaTheme="minorEastAsia" w:hAnsi="Times New Roman" w:cs="Times New Roman"/>
          <w:sz w:val="24"/>
          <w:szCs w:val="24"/>
        </w:rPr>
        <w:t>ee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that the model </w:t>
      </w:r>
      <w:r w:rsidR="003F1569">
        <w:rPr>
          <w:rFonts w:ascii="Times New Roman" w:eastAsiaTheme="minorEastAsia" w:hAnsi="Times New Roman" w:cs="Times New Roman"/>
          <w:sz w:val="24"/>
          <w:szCs w:val="24"/>
        </w:rPr>
        <w:t xml:space="preserve">overfits for the training dataset </w:t>
      </w:r>
      <w:r w:rsidR="0055755E">
        <w:rPr>
          <w:rFonts w:ascii="Times New Roman" w:eastAsiaTheme="minorEastAsia" w:hAnsi="Times New Roman" w:cs="Times New Roman"/>
          <w:sz w:val="24"/>
          <w:szCs w:val="24"/>
        </w:rPr>
        <w:t xml:space="preserve">as the difference between the testing and training loss </w:t>
      </w:r>
      <w:r w:rsidR="003C7BD5">
        <w:rPr>
          <w:rFonts w:ascii="Times New Roman" w:eastAsiaTheme="minorEastAsia" w:hAnsi="Times New Roman" w:cs="Times New Roman"/>
          <w:sz w:val="24"/>
          <w:szCs w:val="24"/>
        </w:rPr>
        <w:t xml:space="preserve">increases </w:t>
      </w:r>
      <w:r w:rsidR="00650827">
        <w:rPr>
          <w:rFonts w:ascii="Times New Roman" w:eastAsiaTheme="minorEastAsia" w:hAnsi="Times New Roman" w:cs="Times New Roman"/>
          <w:sz w:val="24"/>
          <w:szCs w:val="24"/>
        </w:rPr>
        <w:t xml:space="preserve">with </w:t>
      </w:r>
      <w:r w:rsidR="003C7BD5">
        <w:rPr>
          <w:rFonts w:ascii="Times New Roman" w:eastAsiaTheme="minorEastAsia" w:hAnsi="Times New Roman" w:cs="Times New Roman"/>
          <w:sz w:val="24"/>
          <w:szCs w:val="24"/>
        </w:rPr>
        <w:t>increase</w:t>
      </w:r>
      <w:r w:rsidR="00650827">
        <w:rPr>
          <w:rFonts w:ascii="Times New Roman" w:eastAsiaTheme="minorEastAsia" w:hAnsi="Times New Roman" w:cs="Times New Roman"/>
          <w:sz w:val="24"/>
          <w:szCs w:val="24"/>
        </w:rPr>
        <w:t xml:space="preserve"> in epochs</w:t>
      </w:r>
      <w:r w:rsidR="003C7BD5">
        <w:rPr>
          <w:rFonts w:ascii="Times New Roman" w:eastAsiaTheme="minorEastAsia" w:hAnsi="Times New Roman" w:cs="Times New Roman"/>
          <w:sz w:val="24"/>
          <w:szCs w:val="24"/>
        </w:rPr>
        <w:t>.</w:t>
      </w:r>
      <w:r w:rsidR="00595FC8">
        <w:rPr>
          <w:rFonts w:ascii="Times New Roman" w:eastAsiaTheme="minorEastAsia" w:hAnsi="Times New Roman" w:cs="Times New Roman"/>
          <w:sz w:val="24"/>
          <w:szCs w:val="24"/>
        </w:rPr>
        <w:t xml:space="preserve"> One way to alleviate overfitting</w:t>
      </w:r>
      <w:r w:rsidR="00C60FE3">
        <w:rPr>
          <w:rFonts w:ascii="Times New Roman" w:eastAsiaTheme="minorEastAsia" w:hAnsi="Times New Roman" w:cs="Times New Roman"/>
          <w:sz w:val="24"/>
          <w:szCs w:val="24"/>
        </w:rPr>
        <w:t xml:space="preserve"> problem</w:t>
      </w:r>
      <w:r w:rsidR="00595FC8">
        <w:rPr>
          <w:rFonts w:ascii="Times New Roman" w:eastAsiaTheme="minorEastAsia" w:hAnsi="Times New Roman" w:cs="Times New Roman"/>
          <w:sz w:val="24"/>
          <w:szCs w:val="24"/>
        </w:rPr>
        <w:t xml:space="preserve"> is to add </w:t>
      </w:r>
      <w:r w:rsidR="006F1FC2">
        <w:rPr>
          <w:rFonts w:ascii="Times New Roman" w:eastAsiaTheme="minorEastAsia" w:hAnsi="Times New Roman" w:cs="Times New Roman"/>
          <w:sz w:val="24"/>
          <w:szCs w:val="24"/>
        </w:rPr>
        <w:t xml:space="preserve">a </w:t>
      </w:r>
      <w:r w:rsidR="00595FC8">
        <w:rPr>
          <w:rFonts w:ascii="Times New Roman" w:eastAsiaTheme="minorEastAsia" w:hAnsi="Times New Roman" w:cs="Times New Roman"/>
          <w:sz w:val="24"/>
          <w:szCs w:val="24"/>
        </w:rPr>
        <w:t>drop out layer.</w:t>
      </w:r>
      <w:r w:rsidR="0043430C">
        <w:rPr>
          <w:rFonts w:ascii="Times New Roman" w:eastAsiaTheme="minorEastAsia" w:hAnsi="Times New Roman" w:cs="Times New Roman"/>
          <w:sz w:val="24"/>
          <w:szCs w:val="24"/>
        </w:rPr>
        <w:t xml:space="preserve"> The </w:t>
      </w:r>
      <w:r w:rsidR="00882C89">
        <w:rPr>
          <w:rFonts w:ascii="Times New Roman" w:eastAsiaTheme="minorEastAsia" w:hAnsi="Times New Roman" w:cs="Times New Roman"/>
          <w:sz w:val="24"/>
          <w:szCs w:val="24"/>
        </w:rPr>
        <w:t xml:space="preserve">following </w:t>
      </w:r>
      <w:r w:rsidR="00D27FB3">
        <w:rPr>
          <w:rFonts w:ascii="Times New Roman" w:eastAsiaTheme="minorEastAsia" w:hAnsi="Times New Roman" w:cs="Times New Roman"/>
          <w:sz w:val="24"/>
          <w:szCs w:val="24"/>
        </w:rPr>
        <w:t xml:space="preserve">is the </w:t>
      </w:r>
      <w:r w:rsidR="00366B59">
        <w:rPr>
          <w:rFonts w:ascii="Times New Roman" w:eastAsiaTheme="minorEastAsia" w:hAnsi="Times New Roman" w:cs="Times New Roman"/>
          <w:sz w:val="24"/>
          <w:szCs w:val="24"/>
        </w:rPr>
        <w:t>loss graph obtained after adding a dropout layer</w:t>
      </w:r>
      <w:r w:rsidR="00215398">
        <w:rPr>
          <w:rFonts w:ascii="Times New Roman" w:eastAsiaTheme="minorEastAsia" w:hAnsi="Times New Roman" w:cs="Times New Roman"/>
          <w:sz w:val="24"/>
          <w:szCs w:val="24"/>
        </w:rPr>
        <w:t xml:space="preserve"> with </w:t>
      </w:r>
      <w:r w:rsidR="00A11304">
        <w:rPr>
          <w:rFonts w:ascii="Times New Roman" w:eastAsiaTheme="minorEastAsia" w:hAnsi="Times New Roman" w:cs="Times New Roman"/>
          <w:sz w:val="24"/>
          <w:szCs w:val="24"/>
        </w:rPr>
        <w:t>30%</w:t>
      </w:r>
      <w:r w:rsidR="00215398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887102">
        <w:rPr>
          <w:rFonts w:ascii="Times New Roman" w:eastAsiaTheme="minorEastAsia" w:hAnsi="Times New Roman" w:cs="Times New Roman"/>
          <w:sz w:val="24"/>
          <w:szCs w:val="24"/>
        </w:rPr>
        <w:t xml:space="preserve">drop </w:t>
      </w:r>
      <w:r w:rsidR="00215398">
        <w:rPr>
          <w:rFonts w:ascii="Times New Roman" w:eastAsiaTheme="minorEastAsia" w:hAnsi="Times New Roman" w:cs="Times New Roman"/>
          <w:sz w:val="24"/>
          <w:szCs w:val="24"/>
        </w:rPr>
        <w:t>rate</w:t>
      </w:r>
      <w:r w:rsidR="000A13A9">
        <w:rPr>
          <w:rFonts w:ascii="Times New Roman" w:eastAsiaTheme="minorEastAsia" w:hAnsi="Times New Roman" w:cs="Times New Roman"/>
          <w:sz w:val="24"/>
          <w:szCs w:val="24"/>
        </w:rPr>
        <w:t xml:space="preserve"> using the same parameters </w:t>
      </w:r>
      <w:r w:rsidR="001A7577">
        <w:rPr>
          <w:rFonts w:ascii="Times New Roman" w:eastAsiaTheme="minorEastAsia" w:hAnsi="Times New Roman" w:cs="Times New Roman"/>
          <w:sz w:val="24"/>
          <w:szCs w:val="24"/>
        </w:rPr>
        <w:t xml:space="preserve">mentioned </w:t>
      </w:r>
      <w:r w:rsidR="000A13A9">
        <w:rPr>
          <w:rFonts w:ascii="Times New Roman" w:eastAsiaTheme="minorEastAsia" w:hAnsi="Times New Roman" w:cs="Times New Roman"/>
          <w:sz w:val="24"/>
          <w:szCs w:val="24"/>
        </w:rPr>
        <w:t>above</w:t>
      </w:r>
      <w:r w:rsidR="00D9691B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68C68A40" w14:textId="6BB032BC" w:rsidR="001E24C8" w:rsidRDefault="001E24C8" w:rsidP="00D71061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>Training loss = 0.1714</w:t>
      </w:r>
      <w:r>
        <w:rPr>
          <w:rFonts w:ascii="Times New Roman" w:eastAsiaTheme="minorEastAsia" w:hAnsi="Times New Roman" w:cs="Times New Roman"/>
          <w:sz w:val="24"/>
          <w:szCs w:val="24"/>
        </w:rPr>
        <w:tab/>
        <w:t xml:space="preserve">Training accuracy = 95% </w:t>
      </w:r>
    </w:p>
    <w:p w14:paraId="78A2DBB0" w14:textId="30FF983F" w:rsidR="001E24C8" w:rsidRDefault="001E24C8" w:rsidP="00D71061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Testing loss = 0.3222 </w:t>
      </w:r>
      <w:r>
        <w:rPr>
          <w:rFonts w:ascii="Times New Roman" w:eastAsiaTheme="minorEastAsia" w:hAnsi="Times New Roman" w:cs="Times New Roman"/>
          <w:sz w:val="24"/>
          <w:szCs w:val="24"/>
        </w:rPr>
        <w:tab/>
      </w:r>
      <w:r>
        <w:rPr>
          <w:rFonts w:ascii="Times New Roman" w:eastAsiaTheme="minorEastAsia" w:hAnsi="Times New Roman" w:cs="Times New Roman"/>
          <w:sz w:val="24"/>
          <w:szCs w:val="24"/>
        </w:rPr>
        <w:tab/>
        <w:t>Testing Accuracy = 91.5%</w:t>
      </w:r>
    </w:p>
    <w:p w14:paraId="588076D0" w14:textId="5C21319F" w:rsidR="00EA42E6" w:rsidRPr="00B37280" w:rsidRDefault="00544D15" w:rsidP="00D71061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noProof/>
          <w:sz w:val="24"/>
          <w:szCs w:val="24"/>
        </w:rPr>
        <w:drawing>
          <wp:inline distT="0" distB="0" distL="0" distR="0" wp14:anchorId="007979C8" wp14:editId="6E9A7FF6">
            <wp:extent cx="4549523" cy="3276600"/>
            <wp:effectExtent l="0" t="0" r="3810" b="0"/>
            <wp:docPr id="12" name="Picture 12" descr="A picture containing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picture containing shape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65454" cy="32880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A42E6" w:rsidRPr="00B372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mic Sans MS">
    <w:altName w:val="Comic Sans MS"/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654AB"/>
    <w:multiLevelType w:val="hybridMultilevel"/>
    <w:tmpl w:val="6D9EA6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B701E4"/>
    <w:multiLevelType w:val="hybridMultilevel"/>
    <w:tmpl w:val="665899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443850"/>
    <w:multiLevelType w:val="hybridMultilevel"/>
    <w:tmpl w:val="406610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EF3A42"/>
    <w:multiLevelType w:val="hybridMultilevel"/>
    <w:tmpl w:val="24E837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B250EC"/>
    <w:multiLevelType w:val="hybridMultilevel"/>
    <w:tmpl w:val="0D7216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10D767B"/>
    <w:multiLevelType w:val="hybridMultilevel"/>
    <w:tmpl w:val="E0A0E098"/>
    <w:lvl w:ilvl="0" w:tplc="97A4EA0E">
      <w:start w:val="1"/>
      <w:numFmt w:val="decimal"/>
      <w:lvlText w:val="%1."/>
      <w:lvlJc w:val="left"/>
      <w:pPr>
        <w:ind w:left="720" w:hanging="360"/>
      </w:pPr>
      <w:rPr>
        <w:rFonts w:cstheme="minorBidi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1530785"/>
    <w:multiLevelType w:val="hybridMultilevel"/>
    <w:tmpl w:val="4406FC5A"/>
    <w:lvl w:ilvl="0" w:tplc="5EFEA794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A9B782E"/>
    <w:multiLevelType w:val="hybridMultilevel"/>
    <w:tmpl w:val="665899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334324"/>
    <w:multiLevelType w:val="hybridMultilevel"/>
    <w:tmpl w:val="493AB0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D756B3F"/>
    <w:multiLevelType w:val="hybridMultilevel"/>
    <w:tmpl w:val="493AB0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9"/>
  </w:num>
  <w:num w:numId="3">
    <w:abstractNumId w:val="3"/>
  </w:num>
  <w:num w:numId="4">
    <w:abstractNumId w:val="4"/>
  </w:num>
  <w:num w:numId="5">
    <w:abstractNumId w:val="7"/>
  </w:num>
  <w:num w:numId="6">
    <w:abstractNumId w:val="5"/>
  </w:num>
  <w:num w:numId="7">
    <w:abstractNumId w:val="2"/>
  </w:num>
  <w:num w:numId="8">
    <w:abstractNumId w:val="0"/>
  </w:num>
  <w:num w:numId="9">
    <w:abstractNumId w:val="1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2sjQ3NzQwMTQwtTBS0lEKTi0uzszPAykwNKgFAA/Z2ugtAAAA"/>
  </w:docVars>
  <w:rsids>
    <w:rsidRoot w:val="008B5F7F"/>
    <w:rsid w:val="00001924"/>
    <w:rsid w:val="000062B2"/>
    <w:rsid w:val="00007580"/>
    <w:rsid w:val="00010206"/>
    <w:rsid w:val="00010C44"/>
    <w:rsid w:val="00010E45"/>
    <w:rsid w:val="00012D00"/>
    <w:rsid w:val="000141EF"/>
    <w:rsid w:val="00015720"/>
    <w:rsid w:val="00016265"/>
    <w:rsid w:val="00024C19"/>
    <w:rsid w:val="00024F0F"/>
    <w:rsid w:val="00026C6D"/>
    <w:rsid w:val="00026DF1"/>
    <w:rsid w:val="00030391"/>
    <w:rsid w:val="00030AF9"/>
    <w:rsid w:val="00032848"/>
    <w:rsid w:val="0003632A"/>
    <w:rsid w:val="000373B9"/>
    <w:rsid w:val="0004333B"/>
    <w:rsid w:val="00046EB7"/>
    <w:rsid w:val="000476FB"/>
    <w:rsid w:val="000505A7"/>
    <w:rsid w:val="00051DDB"/>
    <w:rsid w:val="000553DA"/>
    <w:rsid w:val="00056C49"/>
    <w:rsid w:val="00056D19"/>
    <w:rsid w:val="0005724D"/>
    <w:rsid w:val="00060097"/>
    <w:rsid w:val="00061737"/>
    <w:rsid w:val="000636A4"/>
    <w:rsid w:val="00066C0A"/>
    <w:rsid w:val="00071543"/>
    <w:rsid w:val="0007196F"/>
    <w:rsid w:val="00073214"/>
    <w:rsid w:val="000740B2"/>
    <w:rsid w:val="00074F52"/>
    <w:rsid w:val="00077A7A"/>
    <w:rsid w:val="000800EF"/>
    <w:rsid w:val="00081AB2"/>
    <w:rsid w:val="000822EF"/>
    <w:rsid w:val="000822F1"/>
    <w:rsid w:val="000873DE"/>
    <w:rsid w:val="000911EC"/>
    <w:rsid w:val="00091B43"/>
    <w:rsid w:val="00092513"/>
    <w:rsid w:val="00092F67"/>
    <w:rsid w:val="000931EF"/>
    <w:rsid w:val="000943D6"/>
    <w:rsid w:val="00095188"/>
    <w:rsid w:val="00096C94"/>
    <w:rsid w:val="000A13A9"/>
    <w:rsid w:val="000A20E5"/>
    <w:rsid w:val="000A3CC9"/>
    <w:rsid w:val="000A42C6"/>
    <w:rsid w:val="000A4FFE"/>
    <w:rsid w:val="000B3D16"/>
    <w:rsid w:val="000D0827"/>
    <w:rsid w:val="000D2639"/>
    <w:rsid w:val="000D6474"/>
    <w:rsid w:val="000D68CA"/>
    <w:rsid w:val="000D6EC2"/>
    <w:rsid w:val="000E028D"/>
    <w:rsid w:val="000E200A"/>
    <w:rsid w:val="000E27EC"/>
    <w:rsid w:val="000E32C8"/>
    <w:rsid w:val="000E5BF6"/>
    <w:rsid w:val="000F3755"/>
    <w:rsid w:val="00100CD9"/>
    <w:rsid w:val="00102ED5"/>
    <w:rsid w:val="00102F04"/>
    <w:rsid w:val="001103F4"/>
    <w:rsid w:val="0011043D"/>
    <w:rsid w:val="00112245"/>
    <w:rsid w:val="00114BBF"/>
    <w:rsid w:val="001167E5"/>
    <w:rsid w:val="00117A78"/>
    <w:rsid w:val="00125638"/>
    <w:rsid w:val="00126D66"/>
    <w:rsid w:val="00132DCE"/>
    <w:rsid w:val="00135B00"/>
    <w:rsid w:val="00137350"/>
    <w:rsid w:val="00140730"/>
    <w:rsid w:val="00144760"/>
    <w:rsid w:val="00146369"/>
    <w:rsid w:val="001532DA"/>
    <w:rsid w:val="001553F7"/>
    <w:rsid w:val="00155530"/>
    <w:rsid w:val="00157936"/>
    <w:rsid w:val="00157F6B"/>
    <w:rsid w:val="00164C33"/>
    <w:rsid w:val="00166C6A"/>
    <w:rsid w:val="00170238"/>
    <w:rsid w:val="0017323F"/>
    <w:rsid w:val="00173910"/>
    <w:rsid w:val="00174E51"/>
    <w:rsid w:val="001755AE"/>
    <w:rsid w:val="0018053B"/>
    <w:rsid w:val="00182460"/>
    <w:rsid w:val="00184998"/>
    <w:rsid w:val="00190D8B"/>
    <w:rsid w:val="00191559"/>
    <w:rsid w:val="001925F5"/>
    <w:rsid w:val="00193BD6"/>
    <w:rsid w:val="00196778"/>
    <w:rsid w:val="001972A4"/>
    <w:rsid w:val="001A004D"/>
    <w:rsid w:val="001A2C22"/>
    <w:rsid w:val="001A33B6"/>
    <w:rsid w:val="001A7577"/>
    <w:rsid w:val="001B2AC1"/>
    <w:rsid w:val="001B317B"/>
    <w:rsid w:val="001B4423"/>
    <w:rsid w:val="001B691E"/>
    <w:rsid w:val="001B7B95"/>
    <w:rsid w:val="001C0D53"/>
    <w:rsid w:val="001C17B9"/>
    <w:rsid w:val="001C2350"/>
    <w:rsid w:val="001C36FB"/>
    <w:rsid w:val="001C4722"/>
    <w:rsid w:val="001C6ACF"/>
    <w:rsid w:val="001C74B8"/>
    <w:rsid w:val="001D01A1"/>
    <w:rsid w:val="001D19A5"/>
    <w:rsid w:val="001D40E5"/>
    <w:rsid w:val="001D5E33"/>
    <w:rsid w:val="001D6429"/>
    <w:rsid w:val="001E24C8"/>
    <w:rsid w:val="001E4BD9"/>
    <w:rsid w:val="001F036C"/>
    <w:rsid w:val="001F08E2"/>
    <w:rsid w:val="001F209F"/>
    <w:rsid w:val="001F2302"/>
    <w:rsid w:val="001F29AB"/>
    <w:rsid w:val="001F5F64"/>
    <w:rsid w:val="00200301"/>
    <w:rsid w:val="00202234"/>
    <w:rsid w:val="00202DA2"/>
    <w:rsid w:val="00207514"/>
    <w:rsid w:val="002100B9"/>
    <w:rsid w:val="00215398"/>
    <w:rsid w:val="00216AA6"/>
    <w:rsid w:val="0022190D"/>
    <w:rsid w:val="00222BA4"/>
    <w:rsid w:val="00223046"/>
    <w:rsid w:val="00224ABD"/>
    <w:rsid w:val="0023041D"/>
    <w:rsid w:val="00230D73"/>
    <w:rsid w:val="00232DB5"/>
    <w:rsid w:val="0023310E"/>
    <w:rsid w:val="00235276"/>
    <w:rsid w:val="00237265"/>
    <w:rsid w:val="002379E0"/>
    <w:rsid w:val="00241B96"/>
    <w:rsid w:val="002513F6"/>
    <w:rsid w:val="00251924"/>
    <w:rsid w:val="00252290"/>
    <w:rsid w:val="00260F62"/>
    <w:rsid w:val="00264B75"/>
    <w:rsid w:val="00266D34"/>
    <w:rsid w:val="00271F85"/>
    <w:rsid w:val="00274D09"/>
    <w:rsid w:val="00275DB8"/>
    <w:rsid w:val="00282C61"/>
    <w:rsid w:val="002877A6"/>
    <w:rsid w:val="00287F1D"/>
    <w:rsid w:val="00291E6D"/>
    <w:rsid w:val="00297CB1"/>
    <w:rsid w:val="002A110C"/>
    <w:rsid w:val="002A6509"/>
    <w:rsid w:val="002B17CB"/>
    <w:rsid w:val="002B2058"/>
    <w:rsid w:val="002B2448"/>
    <w:rsid w:val="002C1D25"/>
    <w:rsid w:val="002C25CE"/>
    <w:rsid w:val="002C6613"/>
    <w:rsid w:val="002C6973"/>
    <w:rsid w:val="002D3C0B"/>
    <w:rsid w:val="002D47BE"/>
    <w:rsid w:val="002D4951"/>
    <w:rsid w:val="002D4EE7"/>
    <w:rsid w:val="002D54BA"/>
    <w:rsid w:val="002D620B"/>
    <w:rsid w:val="002E09DD"/>
    <w:rsid w:val="002E14AC"/>
    <w:rsid w:val="002E1758"/>
    <w:rsid w:val="002E372B"/>
    <w:rsid w:val="002E389D"/>
    <w:rsid w:val="002E3934"/>
    <w:rsid w:val="002E5CAA"/>
    <w:rsid w:val="002F309A"/>
    <w:rsid w:val="002F347E"/>
    <w:rsid w:val="002F5439"/>
    <w:rsid w:val="002F598B"/>
    <w:rsid w:val="002F6404"/>
    <w:rsid w:val="002F6966"/>
    <w:rsid w:val="00304651"/>
    <w:rsid w:val="003052A1"/>
    <w:rsid w:val="003126FC"/>
    <w:rsid w:val="00313751"/>
    <w:rsid w:val="00313FC0"/>
    <w:rsid w:val="0031515C"/>
    <w:rsid w:val="00315807"/>
    <w:rsid w:val="003207CB"/>
    <w:rsid w:val="00323949"/>
    <w:rsid w:val="00325190"/>
    <w:rsid w:val="003260EC"/>
    <w:rsid w:val="00326C75"/>
    <w:rsid w:val="00327889"/>
    <w:rsid w:val="00333AC9"/>
    <w:rsid w:val="003355AF"/>
    <w:rsid w:val="003364AA"/>
    <w:rsid w:val="00340E85"/>
    <w:rsid w:val="00342D81"/>
    <w:rsid w:val="00344F4A"/>
    <w:rsid w:val="0034736D"/>
    <w:rsid w:val="00353F99"/>
    <w:rsid w:val="00355D42"/>
    <w:rsid w:val="0035748B"/>
    <w:rsid w:val="00365B51"/>
    <w:rsid w:val="00366B59"/>
    <w:rsid w:val="0037124A"/>
    <w:rsid w:val="00372A63"/>
    <w:rsid w:val="00375392"/>
    <w:rsid w:val="0038013A"/>
    <w:rsid w:val="00380626"/>
    <w:rsid w:val="00381586"/>
    <w:rsid w:val="00381E41"/>
    <w:rsid w:val="003836BB"/>
    <w:rsid w:val="00385F21"/>
    <w:rsid w:val="00386897"/>
    <w:rsid w:val="00386E08"/>
    <w:rsid w:val="00391F09"/>
    <w:rsid w:val="0039337C"/>
    <w:rsid w:val="00394724"/>
    <w:rsid w:val="003A136C"/>
    <w:rsid w:val="003A3188"/>
    <w:rsid w:val="003A4FAE"/>
    <w:rsid w:val="003A7461"/>
    <w:rsid w:val="003B21A1"/>
    <w:rsid w:val="003B2B12"/>
    <w:rsid w:val="003B34B5"/>
    <w:rsid w:val="003B6072"/>
    <w:rsid w:val="003B6F36"/>
    <w:rsid w:val="003C05D1"/>
    <w:rsid w:val="003C0B69"/>
    <w:rsid w:val="003C136C"/>
    <w:rsid w:val="003C31BF"/>
    <w:rsid w:val="003C3A51"/>
    <w:rsid w:val="003C753A"/>
    <w:rsid w:val="003C7BD5"/>
    <w:rsid w:val="003D4B12"/>
    <w:rsid w:val="003D4CC3"/>
    <w:rsid w:val="003D7AE8"/>
    <w:rsid w:val="003D7DE6"/>
    <w:rsid w:val="003E1BF4"/>
    <w:rsid w:val="003F1569"/>
    <w:rsid w:val="003F363B"/>
    <w:rsid w:val="003F50E4"/>
    <w:rsid w:val="003F7DF4"/>
    <w:rsid w:val="004014FA"/>
    <w:rsid w:val="00402ED8"/>
    <w:rsid w:val="004115EE"/>
    <w:rsid w:val="00411D2C"/>
    <w:rsid w:val="00414719"/>
    <w:rsid w:val="00414FD4"/>
    <w:rsid w:val="00417E23"/>
    <w:rsid w:val="00420BAB"/>
    <w:rsid w:val="004264AA"/>
    <w:rsid w:val="00427040"/>
    <w:rsid w:val="004328A9"/>
    <w:rsid w:val="0043430C"/>
    <w:rsid w:val="00436254"/>
    <w:rsid w:val="004369DE"/>
    <w:rsid w:val="00436D01"/>
    <w:rsid w:val="00437E91"/>
    <w:rsid w:val="00440CE1"/>
    <w:rsid w:val="00446047"/>
    <w:rsid w:val="00450A15"/>
    <w:rsid w:val="00452839"/>
    <w:rsid w:val="004528D2"/>
    <w:rsid w:val="004616FB"/>
    <w:rsid w:val="004628A0"/>
    <w:rsid w:val="0046687D"/>
    <w:rsid w:val="00466CBF"/>
    <w:rsid w:val="00466FAF"/>
    <w:rsid w:val="004676D2"/>
    <w:rsid w:val="00467818"/>
    <w:rsid w:val="00467CA9"/>
    <w:rsid w:val="0047406A"/>
    <w:rsid w:val="004755DF"/>
    <w:rsid w:val="00475788"/>
    <w:rsid w:val="00481D61"/>
    <w:rsid w:val="00482A92"/>
    <w:rsid w:val="004830FC"/>
    <w:rsid w:val="004845D2"/>
    <w:rsid w:val="00486F37"/>
    <w:rsid w:val="004943AF"/>
    <w:rsid w:val="004955D8"/>
    <w:rsid w:val="00496200"/>
    <w:rsid w:val="00497516"/>
    <w:rsid w:val="004A063C"/>
    <w:rsid w:val="004A0D9C"/>
    <w:rsid w:val="004A54DC"/>
    <w:rsid w:val="004A56A9"/>
    <w:rsid w:val="004C09C6"/>
    <w:rsid w:val="004C1260"/>
    <w:rsid w:val="004C21B4"/>
    <w:rsid w:val="004C5F04"/>
    <w:rsid w:val="004D00E4"/>
    <w:rsid w:val="004D17E7"/>
    <w:rsid w:val="004D5C80"/>
    <w:rsid w:val="004D6C6F"/>
    <w:rsid w:val="004D6FCF"/>
    <w:rsid w:val="004D7BCE"/>
    <w:rsid w:val="004E43E8"/>
    <w:rsid w:val="004F003C"/>
    <w:rsid w:val="004F02DE"/>
    <w:rsid w:val="004F2FBC"/>
    <w:rsid w:val="004F4475"/>
    <w:rsid w:val="005024E9"/>
    <w:rsid w:val="0050414C"/>
    <w:rsid w:val="00504211"/>
    <w:rsid w:val="005053E4"/>
    <w:rsid w:val="00506F53"/>
    <w:rsid w:val="005100D3"/>
    <w:rsid w:val="00510237"/>
    <w:rsid w:val="005111C9"/>
    <w:rsid w:val="0051259E"/>
    <w:rsid w:val="005158CA"/>
    <w:rsid w:val="00517C84"/>
    <w:rsid w:val="005244B8"/>
    <w:rsid w:val="00525F04"/>
    <w:rsid w:val="00531106"/>
    <w:rsid w:val="0053270A"/>
    <w:rsid w:val="005332E8"/>
    <w:rsid w:val="00533FFD"/>
    <w:rsid w:val="00544A26"/>
    <w:rsid w:val="00544D15"/>
    <w:rsid w:val="00545C1E"/>
    <w:rsid w:val="005472C0"/>
    <w:rsid w:val="00552954"/>
    <w:rsid w:val="00554072"/>
    <w:rsid w:val="00554A5A"/>
    <w:rsid w:val="0055755E"/>
    <w:rsid w:val="00557FED"/>
    <w:rsid w:val="00560317"/>
    <w:rsid w:val="005615BC"/>
    <w:rsid w:val="0056178C"/>
    <w:rsid w:val="00562C15"/>
    <w:rsid w:val="00564281"/>
    <w:rsid w:val="00564713"/>
    <w:rsid w:val="0056568E"/>
    <w:rsid w:val="00566516"/>
    <w:rsid w:val="00567F2C"/>
    <w:rsid w:val="00570B79"/>
    <w:rsid w:val="00572E2B"/>
    <w:rsid w:val="00582966"/>
    <w:rsid w:val="00590715"/>
    <w:rsid w:val="00590F45"/>
    <w:rsid w:val="00595FC8"/>
    <w:rsid w:val="005972E1"/>
    <w:rsid w:val="00597D28"/>
    <w:rsid w:val="005A3EEA"/>
    <w:rsid w:val="005A4A4A"/>
    <w:rsid w:val="005B18AA"/>
    <w:rsid w:val="005B1E7D"/>
    <w:rsid w:val="005B4E50"/>
    <w:rsid w:val="005C0857"/>
    <w:rsid w:val="005C0B67"/>
    <w:rsid w:val="005C4AAE"/>
    <w:rsid w:val="005C4F6F"/>
    <w:rsid w:val="005C595E"/>
    <w:rsid w:val="005C601D"/>
    <w:rsid w:val="005C6157"/>
    <w:rsid w:val="005D3DFD"/>
    <w:rsid w:val="005D4662"/>
    <w:rsid w:val="005D47A1"/>
    <w:rsid w:val="005D5D81"/>
    <w:rsid w:val="005D6C2C"/>
    <w:rsid w:val="005E01E7"/>
    <w:rsid w:val="005E0A3F"/>
    <w:rsid w:val="005E1310"/>
    <w:rsid w:val="005E1B30"/>
    <w:rsid w:val="005E23AB"/>
    <w:rsid w:val="005E2FCD"/>
    <w:rsid w:val="005E68BE"/>
    <w:rsid w:val="005F1151"/>
    <w:rsid w:val="005F1AD8"/>
    <w:rsid w:val="005F2B64"/>
    <w:rsid w:val="005F5B34"/>
    <w:rsid w:val="006017B6"/>
    <w:rsid w:val="00612F10"/>
    <w:rsid w:val="006138D9"/>
    <w:rsid w:val="006140BB"/>
    <w:rsid w:val="00614760"/>
    <w:rsid w:val="00615F14"/>
    <w:rsid w:val="00616EB2"/>
    <w:rsid w:val="00620B1E"/>
    <w:rsid w:val="00630CA8"/>
    <w:rsid w:val="0063163C"/>
    <w:rsid w:val="0063622F"/>
    <w:rsid w:val="00643B34"/>
    <w:rsid w:val="00645409"/>
    <w:rsid w:val="006460A0"/>
    <w:rsid w:val="00650827"/>
    <w:rsid w:val="00651A0C"/>
    <w:rsid w:val="00653FA7"/>
    <w:rsid w:val="00656C89"/>
    <w:rsid w:val="006600E3"/>
    <w:rsid w:val="00663759"/>
    <w:rsid w:val="00663881"/>
    <w:rsid w:val="0066425A"/>
    <w:rsid w:val="00665924"/>
    <w:rsid w:val="00672DFC"/>
    <w:rsid w:val="00675FAA"/>
    <w:rsid w:val="0068280A"/>
    <w:rsid w:val="00683F02"/>
    <w:rsid w:val="00687C13"/>
    <w:rsid w:val="006A095D"/>
    <w:rsid w:val="006A2A23"/>
    <w:rsid w:val="006A3202"/>
    <w:rsid w:val="006A3AC5"/>
    <w:rsid w:val="006A6B6A"/>
    <w:rsid w:val="006A754F"/>
    <w:rsid w:val="006B055A"/>
    <w:rsid w:val="006B0AE1"/>
    <w:rsid w:val="006B215D"/>
    <w:rsid w:val="006B2DF2"/>
    <w:rsid w:val="006B52EE"/>
    <w:rsid w:val="006C14ED"/>
    <w:rsid w:val="006C1AC7"/>
    <w:rsid w:val="006C4CF0"/>
    <w:rsid w:val="006D2CD7"/>
    <w:rsid w:val="006D3539"/>
    <w:rsid w:val="006D7228"/>
    <w:rsid w:val="006D7229"/>
    <w:rsid w:val="006E188D"/>
    <w:rsid w:val="006F0B15"/>
    <w:rsid w:val="006F0D1E"/>
    <w:rsid w:val="006F0F86"/>
    <w:rsid w:val="006F1FC2"/>
    <w:rsid w:val="006F50C0"/>
    <w:rsid w:val="00707E5B"/>
    <w:rsid w:val="007108CF"/>
    <w:rsid w:val="00710D0E"/>
    <w:rsid w:val="00715FD9"/>
    <w:rsid w:val="0071616B"/>
    <w:rsid w:val="007172A4"/>
    <w:rsid w:val="00717833"/>
    <w:rsid w:val="00717B40"/>
    <w:rsid w:val="00720BF9"/>
    <w:rsid w:val="0072277C"/>
    <w:rsid w:val="00722C2A"/>
    <w:rsid w:val="007237D9"/>
    <w:rsid w:val="007318F7"/>
    <w:rsid w:val="00731AB9"/>
    <w:rsid w:val="00736858"/>
    <w:rsid w:val="00741E93"/>
    <w:rsid w:val="0074397E"/>
    <w:rsid w:val="00744AF4"/>
    <w:rsid w:val="00747927"/>
    <w:rsid w:val="00747CF4"/>
    <w:rsid w:val="00750E90"/>
    <w:rsid w:val="00760A2F"/>
    <w:rsid w:val="0076172F"/>
    <w:rsid w:val="00764397"/>
    <w:rsid w:val="00767E25"/>
    <w:rsid w:val="00771CA7"/>
    <w:rsid w:val="0077289F"/>
    <w:rsid w:val="007758CE"/>
    <w:rsid w:val="00776250"/>
    <w:rsid w:val="007774AF"/>
    <w:rsid w:val="00780F8C"/>
    <w:rsid w:val="00782E4B"/>
    <w:rsid w:val="00785947"/>
    <w:rsid w:val="00786446"/>
    <w:rsid w:val="00795217"/>
    <w:rsid w:val="00795905"/>
    <w:rsid w:val="00795E19"/>
    <w:rsid w:val="00796F82"/>
    <w:rsid w:val="00797E71"/>
    <w:rsid w:val="007A2D3F"/>
    <w:rsid w:val="007A342D"/>
    <w:rsid w:val="007A67C4"/>
    <w:rsid w:val="007A7506"/>
    <w:rsid w:val="007A7D85"/>
    <w:rsid w:val="007B0535"/>
    <w:rsid w:val="007B0848"/>
    <w:rsid w:val="007B27A9"/>
    <w:rsid w:val="007B4B69"/>
    <w:rsid w:val="007B63C8"/>
    <w:rsid w:val="007B6746"/>
    <w:rsid w:val="007C2212"/>
    <w:rsid w:val="007C32A7"/>
    <w:rsid w:val="007C528C"/>
    <w:rsid w:val="007C618D"/>
    <w:rsid w:val="007D01C8"/>
    <w:rsid w:val="007D066A"/>
    <w:rsid w:val="007D20D6"/>
    <w:rsid w:val="007D2AF0"/>
    <w:rsid w:val="007D5E2D"/>
    <w:rsid w:val="007D7B5C"/>
    <w:rsid w:val="007E333A"/>
    <w:rsid w:val="007E620C"/>
    <w:rsid w:val="007E7463"/>
    <w:rsid w:val="007F4525"/>
    <w:rsid w:val="007F45CC"/>
    <w:rsid w:val="007F4C89"/>
    <w:rsid w:val="007F742C"/>
    <w:rsid w:val="007F76F7"/>
    <w:rsid w:val="00801B20"/>
    <w:rsid w:val="0080323B"/>
    <w:rsid w:val="00807F36"/>
    <w:rsid w:val="00812669"/>
    <w:rsid w:val="00813C98"/>
    <w:rsid w:val="008146DA"/>
    <w:rsid w:val="008166C0"/>
    <w:rsid w:val="00822178"/>
    <w:rsid w:val="00825F48"/>
    <w:rsid w:val="00826899"/>
    <w:rsid w:val="00827ADB"/>
    <w:rsid w:val="00837FF2"/>
    <w:rsid w:val="00842AA7"/>
    <w:rsid w:val="00842DFD"/>
    <w:rsid w:val="00844B5B"/>
    <w:rsid w:val="008459DD"/>
    <w:rsid w:val="008532F7"/>
    <w:rsid w:val="0085439B"/>
    <w:rsid w:val="00856F37"/>
    <w:rsid w:val="00861AD1"/>
    <w:rsid w:val="008620B4"/>
    <w:rsid w:val="00865166"/>
    <w:rsid w:val="00865695"/>
    <w:rsid w:val="00866393"/>
    <w:rsid w:val="008676B6"/>
    <w:rsid w:val="00873351"/>
    <w:rsid w:val="0087365E"/>
    <w:rsid w:val="008744DB"/>
    <w:rsid w:val="00881964"/>
    <w:rsid w:val="00882C89"/>
    <w:rsid w:val="0088461D"/>
    <w:rsid w:val="00887102"/>
    <w:rsid w:val="008900D2"/>
    <w:rsid w:val="00896C1A"/>
    <w:rsid w:val="00896C20"/>
    <w:rsid w:val="00896E93"/>
    <w:rsid w:val="008A3505"/>
    <w:rsid w:val="008A3807"/>
    <w:rsid w:val="008A4E03"/>
    <w:rsid w:val="008A7EE2"/>
    <w:rsid w:val="008B0AB5"/>
    <w:rsid w:val="008B32DD"/>
    <w:rsid w:val="008B4A40"/>
    <w:rsid w:val="008B5131"/>
    <w:rsid w:val="008B5F7F"/>
    <w:rsid w:val="008B71EA"/>
    <w:rsid w:val="008C350C"/>
    <w:rsid w:val="008D0F62"/>
    <w:rsid w:val="008D373D"/>
    <w:rsid w:val="008D630C"/>
    <w:rsid w:val="008D6871"/>
    <w:rsid w:val="008D74F7"/>
    <w:rsid w:val="008E44BB"/>
    <w:rsid w:val="008E5BDC"/>
    <w:rsid w:val="008E6757"/>
    <w:rsid w:val="008E7F99"/>
    <w:rsid w:val="008F08DB"/>
    <w:rsid w:val="008F5480"/>
    <w:rsid w:val="008F7058"/>
    <w:rsid w:val="0090084A"/>
    <w:rsid w:val="009054F1"/>
    <w:rsid w:val="009060E0"/>
    <w:rsid w:val="00906C25"/>
    <w:rsid w:val="00910B07"/>
    <w:rsid w:val="0091292B"/>
    <w:rsid w:val="00913344"/>
    <w:rsid w:val="00914013"/>
    <w:rsid w:val="009140DD"/>
    <w:rsid w:val="009150EB"/>
    <w:rsid w:val="00915207"/>
    <w:rsid w:val="00916713"/>
    <w:rsid w:val="00917A59"/>
    <w:rsid w:val="00917A9F"/>
    <w:rsid w:val="00917BC9"/>
    <w:rsid w:val="00922F80"/>
    <w:rsid w:val="009254F4"/>
    <w:rsid w:val="0094021A"/>
    <w:rsid w:val="00942655"/>
    <w:rsid w:val="00950895"/>
    <w:rsid w:val="0095415F"/>
    <w:rsid w:val="0095528B"/>
    <w:rsid w:val="0095566D"/>
    <w:rsid w:val="00955CFA"/>
    <w:rsid w:val="00957071"/>
    <w:rsid w:val="00964575"/>
    <w:rsid w:val="00973B4E"/>
    <w:rsid w:val="009743AD"/>
    <w:rsid w:val="00977D11"/>
    <w:rsid w:val="00980A97"/>
    <w:rsid w:val="009821E9"/>
    <w:rsid w:val="00983725"/>
    <w:rsid w:val="00991BB5"/>
    <w:rsid w:val="009972AB"/>
    <w:rsid w:val="009A512C"/>
    <w:rsid w:val="009A6769"/>
    <w:rsid w:val="009B33A3"/>
    <w:rsid w:val="009B556B"/>
    <w:rsid w:val="009C00FA"/>
    <w:rsid w:val="009C09BA"/>
    <w:rsid w:val="009C09EA"/>
    <w:rsid w:val="009C2589"/>
    <w:rsid w:val="009C33AE"/>
    <w:rsid w:val="009C3D87"/>
    <w:rsid w:val="009C3E8B"/>
    <w:rsid w:val="009C7258"/>
    <w:rsid w:val="009C799D"/>
    <w:rsid w:val="009D231A"/>
    <w:rsid w:val="009D37EF"/>
    <w:rsid w:val="009D660B"/>
    <w:rsid w:val="009D6B27"/>
    <w:rsid w:val="009E0D8F"/>
    <w:rsid w:val="009E0EDC"/>
    <w:rsid w:val="009E1542"/>
    <w:rsid w:val="009E2F2A"/>
    <w:rsid w:val="009E410C"/>
    <w:rsid w:val="009E4B6C"/>
    <w:rsid w:val="009E4BFB"/>
    <w:rsid w:val="009E57E5"/>
    <w:rsid w:val="009E6D79"/>
    <w:rsid w:val="009E7007"/>
    <w:rsid w:val="009F0D25"/>
    <w:rsid w:val="009F1A4D"/>
    <w:rsid w:val="009F3FC8"/>
    <w:rsid w:val="00A001D5"/>
    <w:rsid w:val="00A002FE"/>
    <w:rsid w:val="00A016F6"/>
    <w:rsid w:val="00A02C39"/>
    <w:rsid w:val="00A04D5E"/>
    <w:rsid w:val="00A05676"/>
    <w:rsid w:val="00A062E3"/>
    <w:rsid w:val="00A11304"/>
    <w:rsid w:val="00A119C5"/>
    <w:rsid w:val="00A1365C"/>
    <w:rsid w:val="00A168AA"/>
    <w:rsid w:val="00A209EF"/>
    <w:rsid w:val="00A224E8"/>
    <w:rsid w:val="00A22E32"/>
    <w:rsid w:val="00A22F35"/>
    <w:rsid w:val="00A30C70"/>
    <w:rsid w:val="00A31C93"/>
    <w:rsid w:val="00A325CA"/>
    <w:rsid w:val="00A35944"/>
    <w:rsid w:val="00A36C8F"/>
    <w:rsid w:val="00A46614"/>
    <w:rsid w:val="00A47C13"/>
    <w:rsid w:val="00A5171E"/>
    <w:rsid w:val="00A52FFB"/>
    <w:rsid w:val="00A54798"/>
    <w:rsid w:val="00A56171"/>
    <w:rsid w:val="00A63690"/>
    <w:rsid w:val="00A6415C"/>
    <w:rsid w:val="00A66672"/>
    <w:rsid w:val="00A67770"/>
    <w:rsid w:val="00A707BC"/>
    <w:rsid w:val="00A71797"/>
    <w:rsid w:val="00A76983"/>
    <w:rsid w:val="00A821AC"/>
    <w:rsid w:val="00A83AA1"/>
    <w:rsid w:val="00A83C80"/>
    <w:rsid w:val="00A91523"/>
    <w:rsid w:val="00A96FA8"/>
    <w:rsid w:val="00A97E37"/>
    <w:rsid w:val="00AA0D92"/>
    <w:rsid w:val="00AA283D"/>
    <w:rsid w:val="00AA3D21"/>
    <w:rsid w:val="00AA47B3"/>
    <w:rsid w:val="00AA7466"/>
    <w:rsid w:val="00AA7E30"/>
    <w:rsid w:val="00AB11DF"/>
    <w:rsid w:val="00AB25CA"/>
    <w:rsid w:val="00AB2C58"/>
    <w:rsid w:val="00AB3792"/>
    <w:rsid w:val="00AB7D69"/>
    <w:rsid w:val="00AC0E95"/>
    <w:rsid w:val="00AC3363"/>
    <w:rsid w:val="00AC349B"/>
    <w:rsid w:val="00AD0310"/>
    <w:rsid w:val="00AD2238"/>
    <w:rsid w:val="00AD6C07"/>
    <w:rsid w:val="00AE56D4"/>
    <w:rsid w:val="00AE75EF"/>
    <w:rsid w:val="00AE7FB0"/>
    <w:rsid w:val="00AF3789"/>
    <w:rsid w:val="00AF5E7A"/>
    <w:rsid w:val="00B026CE"/>
    <w:rsid w:val="00B03376"/>
    <w:rsid w:val="00B05AC5"/>
    <w:rsid w:val="00B141D0"/>
    <w:rsid w:val="00B1527E"/>
    <w:rsid w:val="00B21175"/>
    <w:rsid w:val="00B23595"/>
    <w:rsid w:val="00B27B93"/>
    <w:rsid w:val="00B34BF0"/>
    <w:rsid w:val="00B35EDB"/>
    <w:rsid w:val="00B37280"/>
    <w:rsid w:val="00B37919"/>
    <w:rsid w:val="00B431A8"/>
    <w:rsid w:val="00B46BB2"/>
    <w:rsid w:val="00B53567"/>
    <w:rsid w:val="00B560D0"/>
    <w:rsid w:val="00B564A8"/>
    <w:rsid w:val="00B6276B"/>
    <w:rsid w:val="00B649BA"/>
    <w:rsid w:val="00B7356D"/>
    <w:rsid w:val="00B758C4"/>
    <w:rsid w:val="00B75EEB"/>
    <w:rsid w:val="00B80E40"/>
    <w:rsid w:val="00B8331B"/>
    <w:rsid w:val="00B83D34"/>
    <w:rsid w:val="00B8446E"/>
    <w:rsid w:val="00B857D5"/>
    <w:rsid w:val="00B93007"/>
    <w:rsid w:val="00B93275"/>
    <w:rsid w:val="00B9644E"/>
    <w:rsid w:val="00BA08AC"/>
    <w:rsid w:val="00BA0B79"/>
    <w:rsid w:val="00BA2CC6"/>
    <w:rsid w:val="00BA39CE"/>
    <w:rsid w:val="00BA49DE"/>
    <w:rsid w:val="00BA4DCE"/>
    <w:rsid w:val="00BA5C42"/>
    <w:rsid w:val="00BB3930"/>
    <w:rsid w:val="00BC38B4"/>
    <w:rsid w:val="00BC48E8"/>
    <w:rsid w:val="00BD02DD"/>
    <w:rsid w:val="00BD20C4"/>
    <w:rsid w:val="00BD49A8"/>
    <w:rsid w:val="00BD5C9F"/>
    <w:rsid w:val="00BD61E6"/>
    <w:rsid w:val="00BD6BCA"/>
    <w:rsid w:val="00BE02EA"/>
    <w:rsid w:val="00BE158A"/>
    <w:rsid w:val="00BE19A2"/>
    <w:rsid w:val="00BE2180"/>
    <w:rsid w:val="00BE45C8"/>
    <w:rsid w:val="00BE62CE"/>
    <w:rsid w:val="00BE695B"/>
    <w:rsid w:val="00BE7C06"/>
    <w:rsid w:val="00BE7D8E"/>
    <w:rsid w:val="00BF12FC"/>
    <w:rsid w:val="00C001E5"/>
    <w:rsid w:val="00C10D6A"/>
    <w:rsid w:val="00C11B42"/>
    <w:rsid w:val="00C11EA0"/>
    <w:rsid w:val="00C14E4D"/>
    <w:rsid w:val="00C1601D"/>
    <w:rsid w:val="00C173AF"/>
    <w:rsid w:val="00C20F71"/>
    <w:rsid w:val="00C247F3"/>
    <w:rsid w:val="00C26E4E"/>
    <w:rsid w:val="00C3398E"/>
    <w:rsid w:val="00C34863"/>
    <w:rsid w:val="00C40B72"/>
    <w:rsid w:val="00C4588E"/>
    <w:rsid w:val="00C46EB6"/>
    <w:rsid w:val="00C47AB3"/>
    <w:rsid w:val="00C506EC"/>
    <w:rsid w:val="00C50ABE"/>
    <w:rsid w:val="00C52260"/>
    <w:rsid w:val="00C525FA"/>
    <w:rsid w:val="00C529A6"/>
    <w:rsid w:val="00C53179"/>
    <w:rsid w:val="00C60025"/>
    <w:rsid w:val="00C60FE3"/>
    <w:rsid w:val="00C64D11"/>
    <w:rsid w:val="00C700F5"/>
    <w:rsid w:val="00C70F35"/>
    <w:rsid w:val="00C7210E"/>
    <w:rsid w:val="00C729D9"/>
    <w:rsid w:val="00C75004"/>
    <w:rsid w:val="00C7605B"/>
    <w:rsid w:val="00C76BB4"/>
    <w:rsid w:val="00C77E2E"/>
    <w:rsid w:val="00C83A3F"/>
    <w:rsid w:val="00C853DA"/>
    <w:rsid w:val="00C868B7"/>
    <w:rsid w:val="00C931DF"/>
    <w:rsid w:val="00C9391C"/>
    <w:rsid w:val="00C954F0"/>
    <w:rsid w:val="00C957A9"/>
    <w:rsid w:val="00C973EF"/>
    <w:rsid w:val="00CA15E8"/>
    <w:rsid w:val="00CA62D8"/>
    <w:rsid w:val="00CA7BB4"/>
    <w:rsid w:val="00CB7EC5"/>
    <w:rsid w:val="00CC0E05"/>
    <w:rsid w:val="00CC12AD"/>
    <w:rsid w:val="00CC1F96"/>
    <w:rsid w:val="00CC5947"/>
    <w:rsid w:val="00CC5EC8"/>
    <w:rsid w:val="00CD1282"/>
    <w:rsid w:val="00CD65E5"/>
    <w:rsid w:val="00CD6F5F"/>
    <w:rsid w:val="00CD704F"/>
    <w:rsid w:val="00CE1B03"/>
    <w:rsid w:val="00CE3CEC"/>
    <w:rsid w:val="00CE5DF9"/>
    <w:rsid w:val="00CE7616"/>
    <w:rsid w:val="00CF3225"/>
    <w:rsid w:val="00CF6148"/>
    <w:rsid w:val="00CF6F60"/>
    <w:rsid w:val="00D01671"/>
    <w:rsid w:val="00D05986"/>
    <w:rsid w:val="00D233A1"/>
    <w:rsid w:val="00D27FB3"/>
    <w:rsid w:val="00D35F8D"/>
    <w:rsid w:val="00D37CD5"/>
    <w:rsid w:val="00D41B8B"/>
    <w:rsid w:val="00D42CC3"/>
    <w:rsid w:val="00D4676C"/>
    <w:rsid w:val="00D46B02"/>
    <w:rsid w:val="00D52EB6"/>
    <w:rsid w:val="00D55501"/>
    <w:rsid w:val="00D600FF"/>
    <w:rsid w:val="00D62059"/>
    <w:rsid w:val="00D62746"/>
    <w:rsid w:val="00D62A96"/>
    <w:rsid w:val="00D63895"/>
    <w:rsid w:val="00D70A78"/>
    <w:rsid w:val="00D70B8A"/>
    <w:rsid w:val="00D71061"/>
    <w:rsid w:val="00D71EF4"/>
    <w:rsid w:val="00D755E2"/>
    <w:rsid w:val="00D76FC1"/>
    <w:rsid w:val="00D774B1"/>
    <w:rsid w:val="00D77500"/>
    <w:rsid w:val="00D826B5"/>
    <w:rsid w:val="00D82BF6"/>
    <w:rsid w:val="00D911DE"/>
    <w:rsid w:val="00D93B25"/>
    <w:rsid w:val="00D9691B"/>
    <w:rsid w:val="00D97E96"/>
    <w:rsid w:val="00DA01AF"/>
    <w:rsid w:val="00DA0860"/>
    <w:rsid w:val="00DA26AF"/>
    <w:rsid w:val="00DA2D08"/>
    <w:rsid w:val="00DA4786"/>
    <w:rsid w:val="00DA562A"/>
    <w:rsid w:val="00DA57DB"/>
    <w:rsid w:val="00DA5A11"/>
    <w:rsid w:val="00DA5E20"/>
    <w:rsid w:val="00DB340E"/>
    <w:rsid w:val="00DB7661"/>
    <w:rsid w:val="00DC4CEF"/>
    <w:rsid w:val="00DC55F3"/>
    <w:rsid w:val="00DD1960"/>
    <w:rsid w:val="00DD4476"/>
    <w:rsid w:val="00DD5965"/>
    <w:rsid w:val="00DD5D4A"/>
    <w:rsid w:val="00DE1285"/>
    <w:rsid w:val="00DE43C0"/>
    <w:rsid w:val="00DE479A"/>
    <w:rsid w:val="00DE66F3"/>
    <w:rsid w:val="00DE6C92"/>
    <w:rsid w:val="00DE6E8F"/>
    <w:rsid w:val="00DF049A"/>
    <w:rsid w:val="00DF0E8C"/>
    <w:rsid w:val="00DF1F2E"/>
    <w:rsid w:val="00DF37A4"/>
    <w:rsid w:val="00DF476D"/>
    <w:rsid w:val="00DF589E"/>
    <w:rsid w:val="00DF616C"/>
    <w:rsid w:val="00DF790B"/>
    <w:rsid w:val="00DF7BE8"/>
    <w:rsid w:val="00E03CF3"/>
    <w:rsid w:val="00E0493C"/>
    <w:rsid w:val="00E05F64"/>
    <w:rsid w:val="00E077C5"/>
    <w:rsid w:val="00E16A8A"/>
    <w:rsid w:val="00E17439"/>
    <w:rsid w:val="00E266BE"/>
    <w:rsid w:val="00E269E0"/>
    <w:rsid w:val="00E326D4"/>
    <w:rsid w:val="00E34674"/>
    <w:rsid w:val="00E351E8"/>
    <w:rsid w:val="00E351F7"/>
    <w:rsid w:val="00E4162B"/>
    <w:rsid w:val="00E445C1"/>
    <w:rsid w:val="00E44627"/>
    <w:rsid w:val="00E477B2"/>
    <w:rsid w:val="00E5172D"/>
    <w:rsid w:val="00E52BF7"/>
    <w:rsid w:val="00E52E70"/>
    <w:rsid w:val="00E54474"/>
    <w:rsid w:val="00E55D01"/>
    <w:rsid w:val="00E63814"/>
    <w:rsid w:val="00E702DE"/>
    <w:rsid w:val="00E71217"/>
    <w:rsid w:val="00E72C07"/>
    <w:rsid w:val="00E74229"/>
    <w:rsid w:val="00E75DBB"/>
    <w:rsid w:val="00E760F2"/>
    <w:rsid w:val="00E77499"/>
    <w:rsid w:val="00E82589"/>
    <w:rsid w:val="00E829B1"/>
    <w:rsid w:val="00E83F03"/>
    <w:rsid w:val="00E84B47"/>
    <w:rsid w:val="00E871A2"/>
    <w:rsid w:val="00E90C4E"/>
    <w:rsid w:val="00E91949"/>
    <w:rsid w:val="00E93186"/>
    <w:rsid w:val="00E93AEB"/>
    <w:rsid w:val="00E970A8"/>
    <w:rsid w:val="00E971A6"/>
    <w:rsid w:val="00E977AF"/>
    <w:rsid w:val="00EA15AA"/>
    <w:rsid w:val="00EA42E6"/>
    <w:rsid w:val="00EA47F9"/>
    <w:rsid w:val="00EA49EA"/>
    <w:rsid w:val="00EA4B46"/>
    <w:rsid w:val="00EA55C4"/>
    <w:rsid w:val="00EB0659"/>
    <w:rsid w:val="00EC0B71"/>
    <w:rsid w:val="00EC1C00"/>
    <w:rsid w:val="00EC5F05"/>
    <w:rsid w:val="00EC65B3"/>
    <w:rsid w:val="00ED17D4"/>
    <w:rsid w:val="00ED229F"/>
    <w:rsid w:val="00ED2D61"/>
    <w:rsid w:val="00ED414C"/>
    <w:rsid w:val="00ED6BAE"/>
    <w:rsid w:val="00EE0238"/>
    <w:rsid w:val="00EE0A04"/>
    <w:rsid w:val="00EE33C9"/>
    <w:rsid w:val="00EE498A"/>
    <w:rsid w:val="00EE5983"/>
    <w:rsid w:val="00EF1DD3"/>
    <w:rsid w:val="00EF2630"/>
    <w:rsid w:val="00EF47F7"/>
    <w:rsid w:val="00F029A1"/>
    <w:rsid w:val="00F03A9A"/>
    <w:rsid w:val="00F078E5"/>
    <w:rsid w:val="00F10FC6"/>
    <w:rsid w:val="00F11149"/>
    <w:rsid w:val="00F11D4A"/>
    <w:rsid w:val="00F14629"/>
    <w:rsid w:val="00F15329"/>
    <w:rsid w:val="00F15867"/>
    <w:rsid w:val="00F20324"/>
    <w:rsid w:val="00F21E6F"/>
    <w:rsid w:val="00F22075"/>
    <w:rsid w:val="00F24BEA"/>
    <w:rsid w:val="00F25790"/>
    <w:rsid w:val="00F37863"/>
    <w:rsid w:val="00F37B1A"/>
    <w:rsid w:val="00F40BF8"/>
    <w:rsid w:val="00F43B3D"/>
    <w:rsid w:val="00F46E59"/>
    <w:rsid w:val="00F51602"/>
    <w:rsid w:val="00F52D79"/>
    <w:rsid w:val="00F53396"/>
    <w:rsid w:val="00F55D74"/>
    <w:rsid w:val="00F6291A"/>
    <w:rsid w:val="00F64510"/>
    <w:rsid w:val="00F649CF"/>
    <w:rsid w:val="00F6645B"/>
    <w:rsid w:val="00F73FF8"/>
    <w:rsid w:val="00F75AE9"/>
    <w:rsid w:val="00F844ED"/>
    <w:rsid w:val="00F84830"/>
    <w:rsid w:val="00F90EAA"/>
    <w:rsid w:val="00F94417"/>
    <w:rsid w:val="00F94C5D"/>
    <w:rsid w:val="00F95DEA"/>
    <w:rsid w:val="00F9668F"/>
    <w:rsid w:val="00FB0025"/>
    <w:rsid w:val="00FB0C5E"/>
    <w:rsid w:val="00FB0FFA"/>
    <w:rsid w:val="00FB15A3"/>
    <w:rsid w:val="00FB720D"/>
    <w:rsid w:val="00FB7CE7"/>
    <w:rsid w:val="00FC1B01"/>
    <w:rsid w:val="00FC21B8"/>
    <w:rsid w:val="00FC3B60"/>
    <w:rsid w:val="00FC4472"/>
    <w:rsid w:val="00FC75B0"/>
    <w:rsid w:val="00FD1BCF"/>
    <w:rsid w:val="00FD21F5"/>
    <w:rsid w:val="00FD2663"/>
    <w:rsid w:val="00FE2AD8"/>
    <w:rsid w:val="00FE4DA0"/>
    <w:rsid w:val="00FF058C"/>
    <w:rsid w:val="00FF08CF"/>
    <w:rsid w:val="00FF1E35"/>
    <w:rsid w:val="00FF3D56"/>
    <w:rsid w:val="00FF5F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BB2648"/>
  <w15:chartTrackingRefBased/>
  <w15:docId w15:val="{EC53F53D-53BA-4FF5-AA71-6271EA666D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6687D"/>
    <w:rPr>
      <w:color w:val="808080"/>
    </w:rPr>
  </w:style>
  <w:style w:type="paragraph" w:customStyle="1" w:styleId="Default">
    <w:name w:val="Default"/>
    <w:rsid w:val="00313751"/>
    <w:pPr>
      <w:autoSpaceDE w:val="0"/>
      <w:autoSpaceDN w:val="0"/>
      <w:adjustRightInd w:val="0"/>
      <w:spacing w:after="0" w:line="240" w:lineRule="auto"/>
    </w:pPr>
    <w:rPr>
      <w:rFonts w:ascii="Comic Sans MS" w:hAnsi="Comic Sans MS" w:cs="Comic Sans MS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9A676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900D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900D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812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11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79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snellore@asu.edu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108AFE-0ECD-4913-9C0B-B2381F4FB1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31</TotalTime>
  <Pages>3</Pages>
  <Words>399</Words>
  <Characters>228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anirud Reddy Nellore (Student)</dc:creator>
  <cp:keywords/>
  <dc:description/>
  <cp:lastModifiedBy>Saianirud Reddy Nellore (Student)</cp:lastModifiedBy>
  <cp:revision>5648</cp:revision>
  <cp:lastPrinted>2021-04-24T04:22:00Z</cp:lastPrinted>
  <dcterms:created xsi:type="dcterms:W3CDTF">2021-02-20T20:57:00Z</dcterms:created>
  <dcterms:modified xsi:type="dcterms:W3CDTF">2021-04-24T05:49:00Z</dcterms:modified>
</cp:coreProperties>
</file>